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E2847" w14:textId="77777777" w:rsidR="00A860E7" w:rsidRPr="00766F1D" w:rsidRDefault="00A860E7">
      <w:pPr>
        <w:rPr>
          <w:rFonts w:asciiTheme="minorHAnsi" w:hAnsiTheme="minorHAnsi"/>
          <w:color w:val="FF0000"/>
          <w:sz w:val="20"/>
          <w:szCs w:val="20"/>
        </w:rPr>
      </w:pPr>
    </w:p>
    <w:tbl>
      <w:tblPr>
        <w:tblW w:w="9067" w:type="dxa"/>
        <w:tblLook w:val="04A0" w:firstRow="1" w:lastRow="0" w:firstColumn="1" w:lastColumn="0" w:noHBand="0" w:noVBand="1"/>
      </w:tblPr>
      <w:tblGrid>
        <w:gridCol w:w="9067"/>
      </w:tblGrid>
      <w:tr w:rsidR="00766F1D" w:rsidRPr="00E05FA7" w14:paraId="11FF8958" w14:textId="77777777" w:rsidTr="007E132D">
        <w:trPr>
          <w:trHeight w:val="1305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BE138" w14:textId="7A8A7CDE" w:rsidR="00457A24" w:rsidRPr="00E05FA7" w:rsidRDefault="001F568C" w:rsidP="00457A24">
            <w:pPr>
              <w:pStyle w:val="Heading2"/>
              <w:rPr>
                <w:rFonts w:asciiTheme="minorHAnsi" w:hAnsiTheme="minorHAnsi" w:cs="Courier New"/>
                <w:b/>
                <w:bCs w:val="0"/>
                <w:color w:val="323232"/>
                <w:sz w:val="20"/>
                <w:szCs w:val="20"/>
                <w:lang w:eastAsia="en-GB"/>
              </w:rPr>
            </w:pPr>
            <w:r w:rsidRPr="00E05FA7">
              <w:rPr>
                <w:b/>
                <w:color w:val="auto"/>
                <w:sz w:val="20"/>
                <w:szCs w:val="20"/>
              </w:rPr>
              <w:t>4COSC00</w:t>
            </w:r>
            <w:r w:rsidR="00DC741B" w:rsidRPr="00E05FA7">
              <w:rPr>
                <w:b/>
                <w:color w:val="auto"/>
                <w:sz w:val="20"/>
                <w:szCs w:val="20"/>
              </w:rPr>
              <w:t>1</w:t>
            </w:r>
            <w:r w:rsidRPr="00E05FA7">
              <w:rPr>
                <w:b/>
                <w:color w:val="auto"/>
                <w:sz w:val="20"/>
                <w:szCs w:val="20"/>
              </w:rPr>
              <w:t xml:space="preserve">W: </w:t>
            </w:r>
            <w:r w:rsidR="004F4D52" w:rsidRPr="00E05FA7">
              <w:rPr>
                <w:b/>
                <w:color w:val="auto"/>
                <w:sz w:val="20"/>
                <w:szCs w:val="20"/>
              </w:rPr>
              <w:t>Software Development</w:t>
            </w:r>
            <w:r w:rsidRPr="00E05FA7">
              <w:rPr>
                <w:b/>
                <w:color w:val="auto"/>
                <w:sz w:val="20"/>
                <w:szCs w:val="20"/>
              </w:rPr>
              <w:t xml:space="preserve"> I</w:t>
            </w:r>
            <w:r w:rsidR="00457A24" w:rsidRPr="00E05FA7">
              <w:rPr>
                <w:b/>
                <w:color w:val="auto"/>
                <w:sz w:val="20"/>
                <w:szCs w:val="20"/>
              </w:rPr>
              <w:t xml:space="preserve"> </w:t>
            </w:r>
            <w:r w:rsidR="00457A24" w:rsidRPr="00E05FA7">
              <w:rPr>
                <w:rFonts w:asciiTheme="minorHAnsi" w:hAnsiTheme="minorHAnsi" w:cs="Courier New"/>
                <w:b/>
                <w:bCs w:val="0"/>
                <w:color w:val="323232"/>
                <w:sz w:val="20"/>
                <w:szCs w:val="20"/>
                <w:lang w:eastAsia="en-GB"/>
              </w:rPr>
              <w:t xml:space="preserve"> – TEST PLAN</w:t>
            </w:r>
            <w:r w:rsidR="00E05FA7">
              <w:rPr>
                <w:rFonts w:asciiTheme="minorHAnsi" w:hAnsiTheme="minorHAnsi" w:cs="Courier New"/>
                <w:b/>
                <w:bCs w:val="0"/>
                <w:color w:val="323232"/>
                <w:sz w:val="20"/>
                <w:szCs w:val="20"/>
                <w:lang w:eastAsia="en-GB"/>
              </w:rPr>
              <w:t xml:space="preserve"> for Part 1</w:t>
            </w:r>
          </w:p>
          <w:p w14:paraId="7BEBE85F" w14:textId="77777777" w:rsidR="006D6F15" w:rsidRPr="00E05FA7" w:rsidRDefault="006D6F15" w:rsidP="006D6F15">
            <w:pPr>
              <w:tabs>
                <w:tab w:val="left" w:pos="2723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3E8C35" w14:textId="3590FCE3" w:rsidR="006D6F15" w:rsidRPr="00E05FA7" w:rsidRDefault="006D6F15" w:rsidP="006D6F15">
            <w:pPr>
              <w:tabs>
                <w:tab w:val="left" w:pos="2723"/>
              </w:tabs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>Student Name/ID:</w:t>
            </w:r>
            <w:r w:rsidR="00BE45AB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="00BE45AB">
              <w:rPr>
                <w:rFonts w:asciiTheme="minorHAnsi" w:hAnsiTheme="minorHAnsi" w:cstheme="minorHAnsi"/>
                <w:bCs/>
              </w:rPr>
              <w:t xml:space="preserve">Yasara </w:t>
            </w:r>
            <w:proofErr w:type="spellStart"/>
            <w:r w:rsidR="00BE45AB">
              <w:rPr>
                <w:rFonts w:asciiTheme="minorHAnsi" w:hAnsiTheme="minorHAnsi" w:cstheme="minorHAnsi"/>
                <w:bCs/>
              </w:rPr>
              <w:t>Gyanaka</w:t>
            </w:r>
            <w:proofErr w:type="spellEnd"/>
            <w:r w:rsidR="00BE45AB">
              <w:rPr>
                <w:rFonts w:asciiTheme="minorHAnsi" w:hAnsiTheme="minorHAnsi" w:cstheme="minorHAnsi"/>
                <w:bCs/>
              </w:rPr>
              <w:t xml:space="preserve"> Dissanayake -20221227</w:t>
            </w: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 </w:t>
            </w: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ab/>
            </w:r>
          </w:p>
          <w:p w14:paraId="0E95A54C" w14:textId="77777777" w:rsidR="006D6F15" w:rsidRPr="00E05FA7" w:rsidRDefault="006D6F15" w:rsidP="006D6F15">
            <w:pPr>
              <w:tabs>
                <w:tab w:val="left" w:pos="2694"/>
              </w:tabs>
              <w:jc w:val="both"/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</w:pPr>
          </w:p>
          <w:p w14:paraId="1DF3187F" w14:textId="30BD1E4F" w:rsidR="005F341B" w:rsidRPr="00E05FA7" w:rsidRDefault="006D6F15" w:rsidP="006D6F15">
            <w:pPr>
              <w:tabs>
                <w:tab w:val="left" w:pos="2694"/>
              </w:tabs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Seminar Day/Time:</w:t>
            </w:r>
            <w:r w:rsidR="008C0A0F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 xml:space="preserve">  </w:t>
            </w:r>
            <w:r w:rsidR="008C0A0F" w:rsidRPr="008C0A0F">
              <w:rPr>
                <w:rFonts w:asciiTheme="minorHAnsi" w:hAnsiTheme="minorHAnsi" w:cstheme="minorHAnsi"/>
                <w:sz w:val="20"/>
                <w:szCs w:val="20"/>
              </w:rPr>
              <w:t>Tuesday/8.30-10.30</w:t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  <w:t>Module Tutor:</w:t>
            </w:r>
            <w:r w:rsidR="009A1FC0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 xml:space="preserve"> </w:t>
            </w:r>
            <w:r w:rsidR="009A1FC0" w:rsidRPr="008C0A0F">
              <w:rPr>
                <w:rFonts w:asciiTheme="minorHAnsi" w:hAnsiTheme="minorHAnsi" w:cstheme="minorHAnsi"/>
                <w:sz w:val="20"/>
                <w:szCs w:val="20"/>
              </w:rPr>
              <w:t xml:space="preserve">Mr </w:t>
            </w:r>
            <w:proofErr w:type="spellStart"/>
            <w:r w:rsidR="009A1FC0" w:rsidRPr="008C0A0F">
              <w:rPr>
                <w:rFonts w:asciiTheme="minorHAnsi" w:hAnsiTheme="minorHAnsi" w:cstheme="minorHAnsi"/>
                <w:sz w:val="20"/>
                <w:szCs w:val="20"/>
              </w:rPr>
              <w:t>lakshan</w:t>
            </w:r>
            <w:proofErr w:type="spellEnd"/>
            <w:r w:rsidR="009A1FC0" w:rsidRPr="008C0A0F">
              <w:rPr>
                <w:rFonts w:asciiTheme="minorHAnsi" w:hAnsiTheme="minorHAnsi" w:cstheme="minorHAnsi"/>
                <w:sz w:val="20"/>
                <w:szCs w:val="20"/>
              </w:rPr>
              <w:t xml:space="preserve"> costa</w:t>
            </w:r>
          </w:p>
        </w:tc>
      </w:tr>
    </w:tbl>
    <w:p w14:paraId="4EA8306F" w14:textId="4F6D13A3" w:rsidR="001B6F1C" w:rsidRPr="00E05FA7" w:rsidRDefault="001B6F1C" w:rsidP="00A170B3">
      <w:pPr>
        <w:pStyle w:val="Caption"/>
        <w:keepNext/>
        <w:spacing w:after="0"/>
        <w:rPr>
          <w:color w:val="auto"/>
          <w:sz w:val="20"/>
          <w:szCs w:val="20"/>
        </w:rPr>
      </w:pPr>
    </w:p>
    <w:tbl>
      <w:tblPr>
        <w:tblStyle w:val="TableGrid"/>
        <w:tblW w:w="9073" w:type="dxa"/>
        <w:tblInd w:w="-5" w:type="dxa"/>
        <w:tblLook w:val="04A0" w:firstRow="1" w:lastRow="0" w:firstColumn="1" w:lastColumn="0" w:noHBand="0" w:noVBand="1"/>
      </w:tblPr>
      <w:tblGrid>
        <w:gridCol w:w="1271"/>
        <w:gridCol w:w="703"/>
        <w:gridCol w:w="1399"/>
        <w:gridCol w:w="1983"/>
        <w:gridCol w:w="2441"/>
        <w:gridCol w:w="1276"/>
      </w:tblGrid>
      <w:tr w:rsidR="00043BDC" w:rsidRPr="00E05FA7" w14:paraId="27FBB2B7" w14:textId="77777777" w:rsidTr="00077B88">
        <w:tc>
          <w:tcPr>
            <w:tcW w:w="1271" w:type="dxa"/>
          </w:tcPr>
          <w:p w14:paraId="2698D5E1" w14:textId="77777777" w:rsidR="00043BDC" w:rsidRPr="00E05FA7" w:rsidRDefault="00043BDC" w:rsidP="00022357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802" w:type="dxa"/>
            <w:gridSpan w:val="5"/>
          </w:tcPr>
          <w:p w14:paraId="468CF0B9" w14:textId="5ECA6DE8" w:rsidR="00043BDC" w:rsidRPr="00E05FA7" w:rsidRDefault="00043BDC" w:rsidP="00022357">
            <w:pPr>
              <w:rPr>
                <w:rFonts w:asciiTheme="minorHAnsi" w:hAnsiTheme="minorHAnsi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sz w:val="20"/>
                <w:szCs w:val="20"/>
              </w:rPr>
              <w:t xml:space="preserve">Student Name: </w:t>
            </w:r>
            <w:r w:rsidR="00BE45AB">
              <w:rPr>
                <w:rFonts w:asciiTheme="minorHAnsi" w:hAnsiTheme="minorHAnsi"/>
                <w:sz w:val="22"/>
                <w:szCs w:val="22"/>
              </w:rPr>
              <w:t xml:space="preserve">Yasara </w:t>
            </w:r>
            <w:proofErr w:type="spellStart"/>
            <w:r w:rsidR="00BE45AB">
              <w:rPr>
                <w:rFonts w:asciiTheme="minorHAnsi" w:hAnsiTheme="minorHAnsi"/>
                <w:sz w:val="22"/>
                <w:szCs w:val="22"/>
              </w:rPr>
              <w:t>Gayanaka</w:t>
            </w:r>
            <w:proofErr w:type="spellEnd"/>
            <w:r w:rsidR="00BE45AB">
              <w:rPr>
                <w:rFonts w:asciiTheme="minorHAnsi" w:hAnsiTheme="minorHAnsi"/>
                <w:sz w:val="22"/>
                <w:szCs w:val="22"/>
              </w:rPr>
              <w:t xml:space="preserve"> Dissanayake </w:t>
            </w:r>
            <w:r w:rsidR="00BE45AB" w:rsidRPr="00E76817">
              <w:rPr>
                <w:rFonts w:asciiTheme="minorHAnsi" w:hAnsiTheme="minorHAnsi"/>
                <w:bCs/>
                <w:sz w:val="22"/>
                <w:szCs w:val="22"/>
              </w:rPr>
              <w:t xml:space="preserve">   </w:t>
            </w:r>
            <w:r w:rsidRPr="00E05FA7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                                                            </w:t>
            </w:r>
            <w:r w:rsidRPr="00E05FA7">
              <w:rPr>
                <w:rFonts w:asciiTheme="minorHAnsi" w:hAnsiTheme="minorHAnsi"/>
                <w:sz w:val="20"/>
                <w:szCs w:val="20"/>
              </w:rPr>
              <w:t xml:space="preserve">                 Student ID:</w:t>
            </w:r>
            <w:r w:rsidR="00BE45AB">
              <w:rPr>
                <w:rFonts w:asciiTheme="minorHAnsi" w:hAnsiTheme="minorHAnsi"/>
                <w:sz w:val="22"/>
                <w:szCs w:val="22"/>
              </w:rPr>
              <w:t xml:space="preserve"> 20221227</w:t>
            </w:r>
          </w:p>
        </w:tc>
      </w:tr>
      <w:tr w:rsidR="00043BDC" w:rsidRPr="00E05FA7" w14:paraId="52611EB5" w14:textId="77777777" w:rsidTr="00077B88">
        <w:tc>
          <w:tcPr>
            <w:tcW w:w="1271" w:type="dxa"/>
          </w:tcPr>
          <w:p w14:paraId="721631F8" w14:textId="77777777" w:rsidR="00043BDC" w:rsidRPr="00E05FA7" w:rsidRDefault="00043BDC" w:rsidP="00022357">
            <w:pPr>
              <w:jc w:val="center"/>
              <w:rPr>
                <w:rFonts w:asciiTheme="minorHAnsi" w:hAnsiTheme="minorHAnsi" w:cs="Courier New"/>
                <w:bCs/>
                <w:color w:val="323232"/>
                <w:sz w:val="20"/>
                <w:szCs w:val="20"/>
                <w:lang w:eastAsia="en-GB"/>
              </w:rPr>
            </w:pPr>
          </w:p>
        </w:tc>
        <w:tc>
          <w:tcPr>
            <w:tcW w:w="7802" w:type="dxa"/>
            <w:gridSpan w:val="5"/>
          </w:tcPr>
          <w:p w14:paraId="7E03D139" w14:textId="5051EDA2" w:rsidR="00043BDC" w:rsidRPr="00E05FA7" w:rsidRDefault="00043BDC" w:rsidP="00022357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E05FA7">
              <w:rPr>
                <w:rFonts w:asciiTheme="minorHAnsi" w:hAnsiTheme="minorHAnsi" w:cs="Courier New"/>
                <w:bCs/>
                <w:color w:val="323232"/>
                <w:sz w:val="20"/>
                <w:szCs w:val="20"/>
                <w:lang w:eastAsia="en-GB"/>
              </w:rPr>
              <w:t xml:space="preserve">TEST PLAN for </w:t>
            </w:r>
            <w:r w:rsidRPr="00E05FA7">
              <w:rPr>
                <w:rFonts w:asciiTheme="minorHAnsi" w:hAnsiTheme="minorHAnsi" w:cs="Calibri"/>
                <w:sz w:val="20"/>
                <w:szCs w:val="20"/>
              </w:rPr>
              <w:t>Part 1</w:t>
            </w:r>
          </w:p>
          <w:p w14:paraId="737E6121" w14:textId="77777777" w:rsidR="00043BDC" w:rsidRPr="00E05FA7" w:rsidRDefault="00043BDC" w:rsidP="00022357">
            <w:pPr>
              <w:rPr>
                <w:rFonts w:asciiTheme="minorHAnsi" w:hAnsiTheme="minorHAnsi"/>
                <w:sz w:val="20"/>
                <w:szCs w:val="20"/>
              </w:rPr>
            </w:pPr>
            <w:r w:rsidRPr="00E05FA7">
              <w:rPr>
                <w:rFonts w:asciiTheme="minorHAnsi" w:hAnsiTheme="minorHAnsi" w:cs="Calibri"/>
                <w:b w:val="0"/>
                <w:sz w:val="20"/>
                <w:szCs w:val="20"/>
              </w:rPr>
              <w:t xml:space="preserve"> </w:t>
            </w: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Submit completed test plan with your code solution</w:t>
            </w:r>
          </w:p>
        </w:tc>
      </w:tr>
      <w:tr w:rsidR="00043BDC" w:rsidRPr="00E05FA7" w14:paraId="2E15251F" w14:textId="77777777" w:rsidTr="00E05FA7">
        <w:tc>
          <w:tcPr>
            <w:tcW w:w="1271" w:type="dxa"/>
          </w:tcPr>
          <w:p w14:paraId="7399EB2E" w14:textId="3CC78E9A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Test Component</w:t>
            </w:r>
          </w:p>
        </w:tc>
        <w:tc>
          <w:tcPr>
            <w:tcW w:w="703" w:type="dxa"/>
          </w:tcPr>
          <w:p w14:paraId="2A08A746" w14:textId="31AE78A3" w:rsidR="00043BDC" w:rsidRPr="00E05FA7" w:rsidRDefault="00B724C1" w:rsidP="00D95B45">
            <w:pPr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Test </w:t>
            </w:r>
            <w:r w:rsidR="00043BDC" w:rsidRPr="00E05FA7">
              <w:rPr>
                <w:rFonts w:asciiTheme="minorHAnsi" w:hAnsiTheme="minorHAnsi"/>
                <w:bCs/>
                <w:sz w:val="20"/>
                <w:szCs w:val="20"/>
              </w:rPr>
              <w:t>No.</w:t>
            </w:r>
          </w:p>
        </w:tc>
        <w:tc>
          <w:tcPr>
            <w:tcW w:w="1399" w:type="dxa"/>
          </w:tcPr>
          <w:p w14:paraId="2905ECFE" w14:textId="77777777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Test Input</w:t>
            </w:r>
          </w:p>
        </w:tc>
        <w:tc>
          <w:tcPr>
            <w:tcW w:w="1983" w:type="dxa"/>
          </w:tcPr>
          <w:p w14:paraId="63618777" w14:textId="3D8301F2" w:rsidR="00043BDC" w:rsidRPr="00E05FA7" w:rsidRDefault="00E05FA7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A - </w:t>
            </w:r>
            <w:r w:rsidR="00043BDC" w:rsidRPr="00E05FA7">
              <w:rPr>
                <w:rFonts w:asciiTheme="minorHAnsi" w:hAnsiTheme="minorHAnsi"/>
                <w:bCs/>
                <w:sz w:val="20"/>
                <w:szCs w:val="20"/>
              </w:rPr>
              <w:t>Expected Result</w:t>
            </w:r>
          </w:p>
        </w:tc>
        <w:tc>
          <w:tcPr>
            <w:tcW w:w="2441" w:type="dxa"/>
          </w:tcPr>
          <w:p w14:paraId="2F96CD1A" w14:textId="10D1EEDB" w:rsidR="00043BDC" w:rsidRPr="00E05FA7" w:rsidRDefault="00E05FA7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B - </w:t>
            </w:r>
            <w:r w:rsidR="00043BDC" w:rsidRPr="00E05FA7">
              <w:rPr>
                <w:rFonts w:asciiTheme="minorHAnsi" w:hAnsiTheme="minorHAnsi"/>
                <w:bCs/>
                <w:sz w:val="20"/>
                <w:szCs w:val="20"/>
              </w:rPr>
              <w:t>Actual Result</w:t>
            </w:r>
          </w:p>
          <w:p w14:paraId="4747355D" w14:textId="77777777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(or state ‘not attempted’)</w:t>
            </w:r>
          </w:p>
        </w:tc>
        <w:tc>
          <w:tcPr>
            <w:tcW w:w="1276" w:type="dxa"/>
          </w:tcPr>
          <w:p w14:paraId="11D6FF3D" w14:textId="16968D13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Pass/Fail </w:t>
            </w:r>
          </w:p>
          <w:p w14:paraId="000A8175" w14:textId="50668176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(‘A’ matches ‘</w:t>
            </w:r>
            <w:r w:rsidR="00E05FA7"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B’ </w:t>
            </w: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=</w:t>
            </w:r>
            <w:r w:rsidR="00E05FA7">
              <w:rPr>
                <w:rFonts w:asciiTheme="minorHAnsi" w:hAnsiTheme="minorHAnsi"/>
                <w:bCs/>
                <w:sz w:val="20"/>
                <w:szCs w:val="20"/>
              </w:rPr>
              <w:t>=</w:t>
            </w: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 Pass)</w:t>
            </w:r>
          </w:p>
        </w:tc>
      </w:tr>
      <w:tr w:rsidR="00BE45AB" w:rsidRPr="00E05FA7" w14:paraId="6CDCF695" w14:textId="77777777" w:rsidTr="00E05FA7">
        <w:tc>
          <w:tcPr>
            <w:tcW w:w="1271" w:type="dxa"/>
          </w:tcPr>
          <w:p w14:paraId="1FDF623D" w14:textId="61A35192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ogress</w:t>
            </w:r>
          </w:p>
        </w:tc>
        <w:tc>
          <w:tcPr>
            <w:tcW w:w="703" w:type="dxa"/>
          </w:tcPr>
          <w:p w14:paraId="7C3DD1E7" w14:textId="72E03F0A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1</w:t>
            </w:r>
          </w:p>
        </w:tc>
        <w:tc>
          <w:tcPr>
            <w:tcW w:w="1399" w:type="dxa"/>
          </w:tcPr>
          <w:p w14:paraId="6AAA88DF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20</w:t>
            </w:r>
          </w:p>
          <w:p w14:paraId="2B51B9E4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7955225C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0</w:t>
            </w:r>
          </w:p>
        </w:tc>
        <w:tc>
          <w:tcPr>
            <w:tcW w:w="1983" w:type="dxa"/>
          </w:tcPr>
          <w:p w14:paraId="52142F03" w14:textId="0F3070DD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’ displayed</w:t>
            </w:r>
          </w:p>
        </w:tc>
        <w:tc>
          <w:tcPr>
            <w:tcW w:w="2441" w:type="dxa"/>
          </w:tcPr>
          <w:p w14:paraId="6B5C6F36" w14:textId="7CDA99C3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 xml:space="preserve">Progress </w:t>
            </w:r>
          </w:p>
        </w:tc>
        <w:tc>
          <w:tcPr>
            <w:tcW w:w="1276" w:type="dxa"/>
          </w:tcPr>
          <w:p w14:paraId="542364C0" w14:textId="6949C952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5EB2A9EC" w14:textId="77777777" w:rsidTr="00E05FA7">
        <w:tc>
          <w:tcPr>
            <w:tcW w:w="1271" w:type="dxa"/>
            <w:vMerge w:val="restart"/>
          </w:tcPr>
          <w:p w14:paraId="41AAB5A5" w14:textId="3549E9F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ogress (module trailer)</w:t>
            </w:r>
          </w:p>
        </w:tc>
        <w:tc>
          <w:tcPr>
            <w:tcW w:w="703" w:type="dxa"/>
          </w:tcPr>
          <w:p w14:paraId="73ECB45A" w14:textId="1AE1623B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2.1</w:t>
            </w:r>
          </w:p>
        </w:tc>
        <w:tc>
          <w:tcPr>
            <w:tcW w:w="1399" w:type="dxa"/>
          </w:tcPr>
          <w:p w14:paraId="5ACFD535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00</w:t>
            </w:r>
          </w:p>
          <w:p w14:paraId="72333D79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20</w:t>
            </w:r>
          </w:p>
          <w:p w14:paraId="32CA4863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0</w:t>
            </w:r>
          </w:p>
        </w:tc>
        <w:tc>
          <w:tcPr>
            <w:tcW w:w="1983" w:type="dxa"/>
          </w:tcPr>
          <w:p w14:paraId="1547DA81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 (module trailer)’ displayed</w:t>
            </w:r>
          </w:p>
        </w:tc>
        <w:tc>
          <w:tcPr>
            <w:tcW w:w="2441" w:type="dxa"/>
          </w:tcPr>
          <w:p w14:paraId="009646DB" w14:textId="4EBD35D1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rogress-module trailer</w:t>
            </w:r>
          </w:p>
        </w:tc>
        <w:tc>
          <w:tcPr>
            <w:tcW w:w="1276" w:type="dxa"/>
          </w:tcPr>
          <w:p w14:paraId="2028F7AF" w14:textId="4BC66366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20DA44B1" w14:textId="77777777" w:rsidTr="00E05FA7">
        <w:tc>
          <w:tcPr>
            <w:tcW w:w="1271" w:type="dxa"/>
            <w:vMerge/>
          </w:tcPr>
          <w:p w14:paraId="2A7DAEA9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072DB4AB" w14:textId="68098AEF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2.2</w:t>
            </w:r>
          </w:p>
        </w:tc>
        <w:tc>
          <w:tcPr>
            <w:tcW w:w="1399" w:type="dxa"/>
          </w:tcPr>
          <w:p w14:paraId="7F78AB88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00</w:t>
            </w:r>
          </w:p>
          <w:p w14:paraId="53596F13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290710AF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20</w:t>
            </w:r>
          </w:p>
        </w:tc>
        <w:tc>
          <w:tcPr>
            <w:tcW w:w="1983" w:type="dxa"/>
          </w:tcPr>
          <w:p w14:paraId="0F17C8D1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 (module trailer)’ displayed</w:t>
            </w:r>
          </w:p>
        </w:tc>
        <w:tc>
          <w:tcPr>
            <w:tcW w:w="2441" w:type="dxa"/>
          </w:tcPr>
          <w:p w14:paraId="1E7FB918" w14:textId="14E01D0B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rogress-module trailer</w:t>
            </w:r>
          </w:p>
        </w:tc>
        <w:tc>
          <w:tcPr>
            <w:tcW w:w="1276" w:type="dxa"/>
          </w:tcPr>
          <w:p w14:paraId="24EC85EB" w14:textId="74C6F26E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5C5FD684" w14:textId="77777777" w:rsidTr="00E05FA7">
        <w:tc>
          <w:tcPr>
            <w:tcW w:w="1271" w:type="dxa"/>
            <w:vMerge w:val="restart"/>
          </w:tcPr>
          <w:p w14:paraId="19DFD0D1" w14:textId="4D4D12EB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Module retriever</w:t>
            </w:r>
          </w:p>
        </w:tc>
        <w:tc>
          <w:tcPr>
            <w:tcW w:w="703" w:type="dxa"/>
          </w:tcPr>
          <w:p w14:paraId="7089F63E" w14:textId="5B801951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1</w:t>
            </w:r>
          </w:p>
        </w:tc>
        <w:tc>
          <w:tcPr>
            <w:tcW w:w="1399" w:type="dxa"/>
          </w:tcPr>
          <w:p w14:paraId="77B88E59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80</w:t>
            </w:r>
          </w:p>
          <w:p w14:paraId="7E39E6D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20</w:t>
            </w:r>
          </w:p>
          <w:p w14:paraId="0E599F59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20</w:t>
            </w:r>
          </w:p>
        </w:tc>
        <w:tc>
          <w:tcPr>
            <w:tcW w:w="1983" w:type="dxa"/>
          </w:tcPr>
          <w:p w14:paraId="1F42D9B3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62A65CA0" w14:textId="4875D1F1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Module retriever</w:t>
            </w:r>
          </w:p>
        </w:tc>
        <w:tc>
          <w:tcPr>
            <w:tcW w:w="1276" w:type="dxa"/>
          </w:tcPr>
          <w:p w14:paraId="233C5399" w14:textId="6B03D361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13547CD8" w14:textId="77777777" w:rsidTr="00E05FA7">
        <w:tc>
          <w:tcPr>
            <w:tcW w:w="1271" w:type="dxa"/>
            <w:vMerge/>
          </w:tcPr>
          <w:p w14:paraId="437AFB8D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63B58029" w14:textId="09432C68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2</w:t>
            </w:r>
          </w:p>
        </w:tc>
        <w:tc>
          <w:tcPr>
            <w:tcW w:w="1399" w:type="dxa"/>
          </w:tcPr>
          <w:p w14:paraId="4502888D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Pass = 60 </w:t>
            </w:r>
          </w:p>
          <w:p w14:paraId="0D3D5308" w14:textId="0CF9C35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04A70A2A" w14:textId="7BC4135D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60</w:t>
            </w:r>
          </w:p>
        </w:tc>
        <w:tc>
          <w:tcPr>
            <w:tcW w:w="1983" w:type="dxa"/>
          </w:tcPr>
          <w:p w14:paraId="173D9FD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32299F86" w14:textId="0CD11F5C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Module retriever</w:t>
            </w:r>
          </w:p>
        </w:tc>
        <w:tc>
          <w:tcPr>
            <w:tcW w:w="1276" w:type="dxa"/>
          </w:tcPr>
          <w:p w14:paraId="01D995CD" w14:textId="4DACCE49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ss</w:t>
            </w:r>
          </w:p>
        </w:tc>
      </w:tr>
      <w:tr w:rsidR="00BE45AB" w:rsidRPr="00E05FA7" w14:paraId="5B09C16A" w14:textId="77777777" w:rsidTr="00E05FA7">
        <w:tc>
          <w:tcPr>
            <w:tcW w:w="1271" w:type="dxa"/>
            <w:vMerge/>
          </w:tcPr>
          <w:p w14:paraId="0D64FB0A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2B4613C2" w14:textId="0EC5F5DB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3</w:t>
            </w:r>
          </w:p>
        </w:tc>
        <w:tc>
          <w:tcPr>
            <w:tcW w:w="1399" w:type="dxa"/>
          </w:tcPr>
          <w:p w14:paraId="3A70C72E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40</w:t>
            </w:r>
          </w:p>
          <w:p w14:paraId="1395F10D" w14:textId="3F9EA8EB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80</w:t>
            </w:r>
          </w:p>
          <w:p w14:paraId="7A4D422E" w14:textId="75673653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0</w:t>
            </w:r>
          </w:p>
        </w:tc>
        <w:tc>
          <w:tcPr>
            <w:tcW w:w="1983" w:type="dxa"/>
          </w:tcPr>
          <w:p w14:paraId="00F0E357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344E2133" w14:textId="79729365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Module retriever</w:t>
            </w:r>
          </w:p>
        </w:tc>
        <w:tc>
          <w:tcPr>
            <w:tcW w:w="1276" w:type="dxa"/>
          </w:tcPr>
          <w:p w14:paraId="345C7BE5" w14:textId="3B8D7178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433C62CB" w14:textId="77777777" w:rsidTr="00E05FA7">
        <w:tc>
          <w:tcPr>
            <w:tcW w:w="1271" w:type="dxa"/>
            <w:vMerge/>
          </w:tcPr>
          <w:p w14:paraId="62FBCB7A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204DF110" w14:textId="52EEC97B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4</w:t>
            </w:r>
          </w:p>
        </w:tc>
        <w:tc>
          <w:tcPr>
            <w:tcW w:w="1399" w:type="dxa"/>
          </w:tcPr>
          <w:p w14:paraId="6925C408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20</w:t>
            </w:r>
          </w:p>
          <w:p w14:paraId="68DE633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40</w:t>
            </w:r>
          </w:p>
          <w:p w14:paraId="3690F592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60</w:t>
            </w:r>
          </w:p>
        </w:tc>
        <w:tc>
          <w:tcPr>
            <w:tcW w:w="1983" w:type="dxa"/>
          </w:tcPr>
          <w:p w14:paraId="7229AB8A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43A6D49A" w14:textId="3C46D219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Module retriever</w:t>
            </w:r>
          </w:p>
        </w:tc>
        <w:tc>
          <w:tcPr>
            <w:tcW w:w="1276" w:type="dxa"/>
          </w:tcPr>
          <w:p w14:paraId="7237015E" w14:textId="03F6EA31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09AD151D" w14:textId="77777777" w:rsidTr="00E05FA7">
        <w:tc>
          <w:tcPr>
            <w:tcW w:w="1271" w:type="dxa"/>
            <w:vMerge/>
          </w:tcPr>
          <w:p w14:paraId="6F28B1B3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07360350" w14:textId="1A4FCAB8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5</w:t>
            </w:r>
          </w:p>
        </w:tc>
        <w:tc>
          <w:tcPr>
            <w:tcW w:w="1399" w:type="dxa"/>
          </w:tcPr>
          <w:p w14:paraId="0D7003BE" w14:textId="5F30B8DC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0</w:t>
            </w:r>
          </w:p>
          <w:p w14:paraId="1D4C47D9" w14:textId="46B95AD2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60</w:t>
            </w:r>
          </w:p>
          <w:p w14:paraId="3E29BB1A" w14:textId="126D0FAD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60</w:t>
            </w:r>
          </w:p>
        </w:tc>
        <w:tc>
          <w:tcPr>
            <w:tcW w:w="1983" w:type="dxa"/>
          </w:tcPr>
          <w:p w14:paraId="61FBA045" w14:textId="7CFF0A0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0D407061" w14:textId="7E8068D2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Module retriever</w:t>
            </w:r>
          </w:p>
        </w:tc>
        <w:tc>
          <w:tcPr>
            <w:tcW w:w="1276" w:type="dxa"/>
          </w:tcPr>
          <w:p w14:paraId="7C23EFA2" w14:textId="1F422BAA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5766BE5D" w14:textId="77777777" w:rsidTr="00E05FA7">
        <w:tc>
          <w:tcPr>
            <w:tcW w:w="1271" w:type="dxa"/>
            <w:vMerge w:val="restart"/>
          </w:tcPr>
          <w:p w14:paraId="2A3882F1" w14:textId="0782C8C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Exclude</w:t>
            </w:r>
          </w:p>
        </w:tc>
        <w:tc>
          <w:tcPr>
            <w:tcW w:w="703" w:type="dxa"/>
          </w:tcPr>
          <w:p w14:paraId="7EA6D218" w14:textId="07AC398F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4.1</w:t>
            </w:r>
          </w:p>
        </w:tc>
        <w:tc>
          <w:tcPr>
            <w:tcW w:w="1399" w:type="dxa"/>
          </w:tcPr>
          <w:p w14:paraId="60D6E671" w14:textId="0005DC5E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40</w:t>
            </w:r>
          </w:p>
          <w:p w14:paraId="2F53637B" w14:textId="7BE3B35F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2D1C24C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80</w:t>
            </w:r>
          </w:p>
        </w:tc>
        <w:tc>
          <w:tcPr>
            <w:tcW w:w="1983" w:type="dxa"/>
          </w:tcPr>
          <w:p w14:paraId="2BBB978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Exclude’ displayed</w:t>
            </w:r>
          </w:p>
        </w:tc>
        <w:tc>
          <w:tcPr>
            <w:tcW w:w="2441" w:type="dxa"/>
          </w:tcPr>
          <w:p w14:paraId="56B0B01E" w14:textId="40A3E218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Exclude</w:t>
            </w:r>
          </w:p>
        </w:tc>
        <w:tc>
          <w:tcPr>
            <w:tcW w:w="1276" w:type="dxa"/>
          </w:tcPr>
          <w:p w14:paraId="536150D4" w14:textId="6A257E06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79AEBE31" w14:textId="77777777" w:rsidTr="00E05FA7">
        <w:tc>
          <w:tcPr>
            <w:tcW w:w="1271" w:type="dxa"/>
            <w:vMerge/>
          </w:tcPr>
          <w:p w14:paraId="1A9D3563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1BA1DE76" w14:textId="2612D9AC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4.2</w:t>
            </w:r>
          </w:p>
        </w:tc>
        <w:tc>
          <w:tcPr>
            <w:tcW w:w="1399" w:type="dxa"/>
          </w:tcPr>
          <w:p w14:paraId="2BE02531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20</w:t>
            </w:r>
          </w:p>
          <w:p w14:paraId="50FF97D9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787151DF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100</w:t>
            </w:r>
          </w:p>
        </w:tc>
        <w:tc>
          <w:tcPr>
            <w:tcW w:w="1983" w:type="dxa"/>
          </w:tcPr>
          <w:p w14:paraId="2E5EC363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Exclude’ displayed</w:t>
            </w:r>
          </w:p>
        </w:tc>
        <w:tc>
          <w:tcPr>
            <w:tcW w:w="2441" w:type="dxa"/>
          </w:tcPr>
          <w:p w14:paraId="047A6BAF" w14:textId="3B608BB7" w:rsidR="00BE45AB" w:rsidRPr="00E05FA7" w:rsidRDefault="00BE45AB" w:rsidP="00BE45AB">
            <w:pPr>
              <w:rPr>
                <w:rFonts w:asciiTheme="minorHAnsi" w:hAnsiTheme="minorHAnsi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Exclude</w:t>
            </w:r>
          </w:p>
        </w:tc>
        <w:tc>
          <w:tcPr>
            <w:tcW w:w="1276" w:type="dxa"/>
          </w:tcPr>
          <w:p w14:paraId="6781CD52" w14:textId="01DCB5AA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5A950910" w14:textId="77777777" w:rsidTr="00E05FA7">
        <w:tc>
          <w:tcPr>
            <w:tcW w:w="1271" w:type="dxa"/>
            <w:vMerge w:val="restart"/>
          </w:tcPr>
          <w:p w14:paraId="04084A60" w14:textId="5081D34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 w:cs="Courier New"/>
                <w:b w:val="0"/>
                <w:bCs/>
                <w:color w:val="323232"/>
                <w:sz w:val="20"/>
                <w:szCs w:val="20"/>
                <w:lang w:eastAsia="en-GB"/>
              </w:rPr>
              <w:t>Validation</w:t>
            </w:r>
          </w:p>
        </w:tc>
        <w:tc>
          <w:tcPr>
            <w:tcW w:w="703" w:type="dxa"/>
          </w:tcPr>
          <w:p w14:paraId="7AF540B4" w14:textId="68C1DFD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5.1</w:t>
            </w:r>
          </w:p>
        </w:tc>
        <w:tc>
          <w:tcPr>
            <w:tcW w:w="1399" w:type="dxa"/>
          </w:tcPr>
          <w:p w14:paraId="2DC03BD8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a</w:t>
            </w:r>
          </w:p>
        </w:tc>
        <w:tc>
          <w:tcPr>
            <w:tcW w:w="1983" w:type="dxa"/>
          </w:tcPr>
          <w:p w14:paraId="42C48A16" w14:textId="07816808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‘Integer required’ </w:t>
            </w:r>
          </w:p>
        </w:tc>
        <w:tc>
          <w:tcPr>
            <w:tcW w:w="2441" w:type="dxa"/>
          </w:tcPr>
          <w:p w14:paraId="08F245D0" w14:textId="387112AF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Integer required</w:t>
            </w:r>
          </w:p>
        </w:tc>
        <w:tc>
          <w:tcPr>
            <w:tcW w:w="1276" w:type="dxa"/>
          </w:tcPr>
          <w:p w14:paraId="516CEB8B" w14:textId="31D66446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2D466CEB" w14:textId="77777777" w:rsidTr="00E05FA7">
        <w:tc>
          <w:tcPr>
            <w:tcW w:w="1271" w:type="dxa"/>
            <w:vMerge/>
          </w:tcPr>
          <w:p w14:paraId="77E94B68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2289954A" w14:textId="3F0B6196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5.2</w:t>
            </w:r>
          </w:p>
        </w:tc>
        <w:tc>
          <w:tcPr>
            <w:tcW w:w="1399" w:type="dxa"/>
          </w:tcPr>
          <w:p w14:paraId="1330EFA2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5</w:t>
            </w:r>
          </w:p>
        </w:tc>
        <w:tc>
          <w:tcPr>
            <w:tcW w:w="1983" w:type="dxa"/>
          </w:tcPr>
          <w:p w14:paraId="5765D2B9" w14:textId="0A80BE6C" w:rsidR="00BE45AB" w:rsidRPr="00E05FA7" w:rsidRDefault="00BE45AB" w:rsidP="00BE45AB">
            <w:pPr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‘Out of range’ </w:t>
            </w:r>
          </w:p>
        </w:tc>
        <w:tc>
          <w:tcPr>
            <w:tcW w:w="2441" w:type="dxa"/>
          </w:tcPr>
          <w:p w14:paraId="7851D7DF" w14:textId="405EBC7E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Out of range</w:t>
            </w:r>
          </w:p>
        </w:tc>
        <w:tc>
          <w:tcPr>
            <w:tcW w:w="1276" w:type="dxa"/>
          </w:tcPr>
          <w:p w14:paraId="76D38FF4" w14:textId="08D1A654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5A61ADBE" w14:textId="77777777" w:rsidTr="00E05FA7">
        <w:tc>
          <w:tcPr>
            <w:tcW w:w="1271" w:type="dxa"/>
            <w:vMerge/>
          </w:tcPr>
          <w:p w14:paraId="0B432D9A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01CD2ECB" w14:textId="4BFEDBCD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  <w:p w14:paraId="3788D6CC" w14:textId="7903E691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5.3</w:t>
            </w:r>
          </w:p>
        </w:tc>
        <w:tc>
          <w:tcPr>
            <w:tcW w:w="1399" w:type="dxa"/>
          </w:tcPr>
          <w:p w14:paraId="17A51AAB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00</w:t>
            </w:r>
          </w:p>
          <w:p w14:paraId="33FCD25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40</w:t>
            </w:r>
          </w:p>
          <w:p w14:paraId="051DFA4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0</w:t>
            </w:r>
          </w:p>
        </w:tc>
        <w:tc>
          <w:tcPr>
            <w:tcW w:w="1983" w:type="dxa"/>
          </w:tcPr>
          <w:p w14:paraId="6A16F86A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Total incorrect’ displayed</w:t>
            </w:r>
          </w:p>
        </w:tc>
        <w:tc>
          <w:tcPr>
            <w:tcW w:w="2441" w:type="dxa"/>
          </w:tcPr>
          <w:p w14:paraId="0E44E210" w14:textId="186D7F4D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Total incorrect</w:t>
            </w:r>
          </w:p>
        </w:tc>
        <w:tc>
          <w:tcPr>
            <w:tcW w:w="1276" w:type="dxa"/>
          </w:tcPr>
          <w:p w14:paraId="03A13457" w14:textId="6DE69045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5258F095" w14:textId="77777777" w:rsidTr="00E05FA7">
        <w:tc>
          <w:tcPr>
            <w:tcW w:w="1271" w:type="dxa"/>
            <w:vMerge w:val="restart"/>
          </w:tcPr>
          <w:p w14:paraId="6593A986" w14:textId="3D2E929D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Loops for multiple inputs</w:t>
            </w:r>
          </w:p>
        </w:tc>
        <w:tc>
          <w:tcPr>
            <w:tcW w:w="703" w:type="dxa"/>
          </w:tcPr>
          <w:p w14:paraId="4D9DBB6D" w14:textId="443BD6C3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6.1</w:t>
            </w:r>
          </w:p>
        </w:tc>
        <w:tc>
          <w:tcPr>
            <w:tcW w:w="1399" w:type="dxa"/>
          </w:tcPr>
          <w:p w14:paraId="372C30F2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 xml:space="preserve">Program loops </w:t>
            </w:r>
          </w:p>
          <w:p w14:paraId="355E806B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5714DCF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edicts multiple progression outcomes</w:t>
            </w:r>
          </w:p>
        </w:tc>
        <w:tc>
          <w:tcPr>
            <w:tcW w:w="2441" w:type="dxa"/>
          </w:tcPr>
          <w:p w14:paraId="28E709D9" w14:textId="77777777" w:rsidR="00BE45AB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redicts multiple progression outcomes</w:t>
            </w:r>
          </w:p>
          <w:p w14:paraId="66C2B5DE" w14:textId="42718613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6C80447" w14:textId="4139AA44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  <w:tr w:rsidR="00BE45AB" w:rsidRPr="00E05FA7" w14:paraId="60DDCA71" w14:textId="77777777" w:rsidTr="00E05FA7">
        <w:tc>
          <w:tcPr>
            <w:tcW w:w="1271" w:type="dxa"/>
            <w:vMerge/>
          </w:tcPr>
          <w:p w14:paraId="384D6264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703" w:type="dxa"/>
          </w:tcPr>
          <w:p w14:paraId="39126756" w14:textId="0717DBDF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6.2</w:t>
            </w:r>
          </w:p>
        </w:tc>
        <w:tc>
          <w:tcPr>
            <w:tcW w:w="1399" w:type="dxa"/>
          </w:tcPr>
          <w:p w14:paraId="1213149A" w14:textId="2973974F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 xml:space="preserve">Enter ‘q’ </w:t>
            </w:r>
          </w:p>
        </w:tc>
        <w:tc>
          <w:tcPr>
            <w:tcW w:w="1983" w:type="dxa"/>
          </w:tcPr>
          <w:p w14:paraId="010A20EE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Exits loop</w:t>
            </w:r>
          </w:p>
        </w:tc>
        <w:tc>
          <w:tcPr>
            <w:tcW w:w="2441" w:type="dxa"/>
          </w:tcPr>
          <w:p w14:paraId="7C9DFAC9" w14:textId="3787D690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Exits loop</w:t>
            </w:r>
          </w:p>
        </w:tc>
        <w:tc>
          <w:tcPr>
            <w:tcW w:w="1276" w:type="dxa"/>
          </w:tcPr>
          <w:p w14:paraId="53AAF74B" w14:textId="5C45CEA4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Pass</w:t>
            </w:r>
          </w:p>
        </w:tc>
      </w:tr>
      <w:tr w:rsidR="00BE45AB" w:rsidRPr="00E05FA7" w14:paraId="79F1BF34" w14:textId="77777777" w:rsidTr="00E05FA7">
        <w:tc>
          <w:tcPr>
            <w:tcW w:w="1271" w:type="dxa"/>
            <w:vMerge w:val="restart"/>
          </w:tcPr>
          <w:p w14:paraId="07B44E75" w14:textId="7E2962FE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Histogram</w:t>
            </w:r>
          </w:p>
        </w:tc>
        <w:tc>
          <w:tcPr>
            <w:tcW w:w="703" w:type="dxa"/>
          </w:tcPr>
          <w:p w14:paraId="37AC34DB" w14:textId="2C6A3408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7.1</w:t>
            </w:r>
          </w:p>
        </w:tc>
        <w:tc>
          <w:tcPr>
            <w:tcW w:w="1399" w:type="dxa"/>
          </w:tcPr>
          <w:p w14:paraId="64748D4C" w14:textId="70500163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dxa"/>
          </w:tcPr>
          <w:p w14:paraId="665D9158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ogress 1  : *</w:t>
            </w:r>
          </w:p>
          <w:p w14:paraId="2E9DDD06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Trailer 2      : **</w:t>
            </w:r>
          </w:p>
          <w:p w14:paraId="7934F2E9" w14:textId="29D90B0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Retriever 4 : *****</w:t>
            </w:r>
          </w:p>
          <w:p w14:paraId="0173C4D5" w14:textId="29401F83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Excluded 3 : **</w:t>
            </w:r>
          </w:p>
        </w:tc>
        <w:tc>
          <w:tcPr>
            <w:tcW w:w="2441" w:type="dxa"/>
          </w:tcPr>
          <w:p w14:paraId="130E2D49" w14:textId="4743B9CB" w:rsidR="00BE45AB" w:rsidRDefault="006D2636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 xml:space="preserve"> Not </w:t>
            </w:r>
            <w:r w:rsidR="00BE45AB">
              <w:rPr>
                <w:rFonts w:asciiTheme="minorHAnsi" w:hAnsiTheme="minorHAnsi"/>
                <w:b w:val="0"/>
                <w:sz w:val="20"/>
                <w:szCs w:val="20"/>
              </w:rPr>
              <w:t>Displayed</w:t>
            </w:r>
          </w:p>
          <w:p w14:paraId="2F3E3194" w14:textId="77777777" w:rsidR="00BE45AB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  <w:p w14:paraId="5152CAB0" w14:textId="087C9A75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4A68575" w14:textId="77777777" w:rsidR="00BE45AB" w:rsidRDefault="006D2636" w:rsidP="00BE45AB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>Fail</w:t>
            </w:r>
          </w:p>
          <w:p w14:paraId="70369B53" w14:textId="62215AD5" w:rsidR="006D2636" w:rsidRPr="00E05FA7" w:rsidRDefault="006D2636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</w:tr>
      <w:tr w:rsidR="00BE45AB" w:rsidRPr="00E05FA7" w14:paraId="1D41B206" w14:textId="77777777" w:rsidTr="00E05FA7">
        <w:tc>
          <w:tcPr>
            <w:tcW w:w="1271" w:type="dxa"/>
            <w:vMerge/>
          </w:tcPr>
          <w:p w14:paraId="27D33E38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6E06B3EC" w14:textId="1FDB2506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7.2</w:t>
            </w:r>
          </w:p>
        </w:tc>
        <w:tc>
          <w:tcPr>
            <w:tcW w:w="1399" w:type="dxa"/>
          </w:tcPr>
          <w:p w14:paraId="12314CD0" w14:textId="77777777" w:rsidR="00BE45AB" w:rsidRPr="00E05FA7" w:rsidRDefault="00BE45AB" w:rsidP="00BE45AB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85C8695" w14:textId="4C8AB3CE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10 outcomes in total.</w:t>
            </w:r>
          </w:p>
        </w:tc>
        <w:tc>
          <w:tcPr>
            <w:tcW w:w="2441" w:type="dxa"/>
          </w:tcPr>
          <w:p w14:paraId="60A3AC63" w14:textId="75DB4790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10 outcomes in total</w:t>
            </w:r>
          </w:p>
        </w:tc>
        <w:tc>
          <w:tcPr>
            <w:tcW w:w="1276" w:type="dxa"/>
          </w:tcPr>
          <w:p w14:paraId="02193CE4" w14:textId="330D59F3" w:rsidR="00BE45AB" w:rsidRPr="00E05FA7" w:rsidRDefault="00BE45AB" w:rsidP="00BE45AB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9448CE">
              <w:rPr>
                <w:rFonts w:asciiTheme="minorHAnsi" w:hAnsiTheme="minorHAnsi"/>
                <w:bCs/>
                <w:sz w:val="22"/>
                <w:szCs w:val="22"/>
              </w:rPr>
              <w:t>Pass</w:t>
            </w:r>
          </w:p>
        </w:tc>
      </w:tr>
    </w:tbl>
    <w:p w14:paraId="26973E2A" w14:textId="1338A4F5" w:rsidR="00043BDC" w:rsidRPr="00E05FA7" w:rsidRDefault="00043BDC" w:rsidP="00043BDC">
      <w:pPr>
        <w:rPr>
          <w:sz w:val="20"/>
          <w:szCs w:val="20"/>
        </w:rPr>
      </w:pPr>
    </w:p>
    <w:p w14:paraId="5550B91D" w14:textId="77777777" w:rsidR="0067308C" w:rsidRPr="00E05FA7" w:rsidRDefault="0067308C" w:rsidP="000119D2">
      <w:pPr>
        <w:rPr>
          <w:rFonts w:asciiTheme="minorHAnsi" w:hAnsiTheme="minorHAnsi" w:cs="Courier New"/>
          <w:b w:val="0"/>
          <w:bCs/>
          <w:color w:val="323232"/>
          <w:sz w:val="20"/>
          <w:szCs w:val="20"/>
          <w:lang w:eastAsia="en-GB"/>
        </w:rPr>
      </w:pPr>
    </w:p>
    <w:sectPr w:rsidR="0067308C" w:rsidRPr="00E05FA7" w:rsidSect="00EE46C3">
      <w:footerReference w:type="default" r:id="rId8"/>
      <w:pgSz w:w="11906" w:h="16838"/>
      <w:pgMar w:top="567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A3B62" w14:textId="77777777" w:rsidR="00B06B44" w:rsidRDefault="00B06B44" w:rsidP="008B12CA">
      <w:r>
        <w:separator/>
      </w:r>
    </w:p>
  </w:endnote>
  <w:endnote w:type="continuationSeparator" w:id="0">
    <w:p w14:paraId="5771731B" w14:textId="77777777" w:rsidR="00B06B44" w:rsidRDefault="00B06B44" w:rsidP="008B1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B8925" w14:textId="77777777" w:rsidR="005F341B" w:rsidRPr="004722A5" w:rsidRDefault="005F341B" w:rsidP="004722A5">
    <w:pPr>
      <w:pStyle w:val="Default"/>
      <w:rPr>
        <w:rFonts w:ascii="Calibri" w:hAnsi="Calibri" w:cs="Calibri"/>
        <w:b/>
        <w:bCs/>
        <w:iCs/>
        <w:color w:val="FFFFFF"/>
        <w:sz w:val="32"/>
        <w:szCs w:val="20"/>
      </w:rPr>
    </w:pPr>
    <w:r>
      <w:rPr>
        <w:rFonts w:ascii="Calibri" w:hAnsi="Calibri" w:cs="Calibri"/>
        <w:b/>
        <w:bCs/>
        <w:iCs/>
        <w:color w:val="FFFFFF"/>
        <w:sz w:val="32"/>
        <w:szCs w:val="20"/>
      </w:rPr>
      <w:t>Principles I</w:t>
    </w:r>
  </w:p>
  <w:p w14:paraId="2499172D" w14:textId="77777777" w:rsidR="005F341B" w:rsidRPr="000108D5" w:rsidRDefault="005F341B" w:rsidP="000108D5">
    <w:pPr>
      <w:pStyle w:val="Default"/>
      <w:rPr>
        <w:color w:val="auto"/>
        <w:sz w:val="20"/>
        <w:szCs w:val="20"/>
      </w:rPr>
    </w:pPr>
    <w:r w:rsidRPr="004722A5">
      <w:rPr>
        <w:rFonts w:ascii="Calibri" w:hAnsi="Calibri" w:cs="Calibri"/>
        <w:bCs/>
        <w:iCs/>
        <w:color w:val="auto"/>
        <w:sz w:val="20"/>
        <w:szCs w:val="20"/>
      </w:rPr>
      <w:t>4COSC00</w:t>
    </w:r>
    <w:r>
      <w:rPr>
        <w:rFonts w:ascii="Calibri" w:hAnsi="Calibri" w:cs="Calibri"/>
        <w:bCs/>
        <w:iCs/>
        <w:color w:val="auto"/>
        <w:sz w:val="20"/>
        <w:szCs w:val="20"/>
      </w:rPr>
      <w:t>1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 xml:space="preserve">W: </w:t>
    </w:r>
    <w:r>
      <w:rPr>
        <w:rFonts w:ascii="Calibri" w:hAnsi="Calibri" w:cs="Calibri"/>
        <w:bCs/>
        <w:iCs/>
        <w:color w:val="auto"/>
        <w:sz w:val="20"/>
        <w:szCs w:val="20"/>
      </w:rPr>
      <w:t>Coursework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 xml:space="preserve"> Specification 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  <w:t xml:space="preserve">Page | 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fldChar w:fldCharType="begin"/>
    </w:r>
    <w:r w:rsidRPr="004722A5">
      <w:rPr>
        <w:rFonts w:ascii="Calibri" w:hAnsi="Calibri" w:cs="Calibri"/>
        <w:bCs/>
        <w:iCs/>
        <w:color w:val="auto"/>
        <w:sz w:val="20"/>
        <w:szCs w:val="20"/>
      </w:rPr>
      <w:instrText xml:space="preserve"> PAGE   \* MERGEFORMAT </w:instrText>
    </w:r>
    <w:r w:rsidRPr="004722A5">
      <w:rPr>
        <w:rFonts w:ascii="Calibri" w:hAnsi="Calibri" w:cs="Calibri"/>
        <w:bCs/>
        <w:iCs/>
        <w:color w:val="auto"/>
        <w:sz w:val="20"/>
        <w:szCs w:val="20"/>
      </w:rPr>
      <w:fldChar w:fldCharType="separate"/>
    </w:r>
    <w:r>
      <w:rPr>
        <w:rFonts w:ascii="Calibri" w:hAnsi="Calibri" w:cs="Calibri"/>
        <w:bCs/>
        <w:iCs/>
        <w:noProof/>
        <w:color w:val="auto"/>
        <w:sz w:val="20"/>
        <w:szCs w:val="20"/>
      </w:rPr>
      <w:t>6</w:t>
    </w:r>
    <w:r w:rsidRPr="004722A5">
      <w:rPr>
        <w:rFonts w:ascii="Calibri" w:hAnsi="Calibri" w:cs="Calibri"/>
        <w:bCs/>
        <w:iCs/>
        <w:noProof/>
        <w:color w:val="auto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2589E" w14:textId="77777777" w:rsidR="00B06B44" w:rsidRDefault="00B06B44" w:rsidP="008B12CA">
      <w:r>
        <w:separator/>
      </w:r>
    </w:p>
  </w:footnote>
  <w:footnote w:type="continuationSeparator" w:id="0">
    <w:p w14:paraId="735DD07B" w14:textId="77777777" w:rsidR="00B06B44" w:rsidRDefault="00B06B44" w:rsidP="008B1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2D83"/>
    <w:multiLevelType w:val="hybridMultilevel"/>
    <w:tmpl w:val="C5A6EE3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7E2F32"/>
    <w:multiLevelType w:val="hybridMultilevel"/>
    <w:tmpl w:val="957AF09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DF63871"/>
    <w:multiLevelType w:val="hybridMultilevel"/>
    <w:tmpl w:val="C10688D2"/>
    <w:lvl w:ilvl="0" w:tplc="67B8755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E5CD8"/>
    <w:multiLevelType w:val="hybridMultilevel"/>
    <w:tmpl w:val="05CE1386"/>
    <w:lvl w:ilvl="0" w:tplc="4A8AEC7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AC2F7C"/>
    <w:multiLevelType w:val="hybridMultilevel"/>
    <w:tmpl w:val="E7D20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2320D"/>
    <w:multiLevelType w:val="hybridMultilevel"/>
    <w:tmpl w:val="AAFC22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E3B5A"/>
    <w:multiLevelType w:val="hybridMultilevel"/>
    <w:tmpl w:val="9FA6390E"/>
    <w:lvl w:ilvl="0" w:tplc="527AA7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771C1F"/>
    <w:multiLevelType w:val="hybridMultilevel"/>
    <w:tmpl w:val="0562CF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136073"/>
    <w:multiLevelType w:val="hybridMultilevel"/>
    <w:tmpl w:val="39A0F82C"/>
    <w:lvl w:ilvl="0" w:tplc="634CC362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3025B9"/>
    <w:multiLevelType w:val="hybridMultilevel"/>
    <w:tmpl w:val="A882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81F76"/>
    <w:multiLevelType w:val="hybridMultilevel"/>
    <w:tmpl w:val="693EDF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222ACC"/>
    <w:multiLevelType w:val="hybridMultilevel"/>
    <w:tmpl w:val="185E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A53D7"/>
    <w:multiLevelType w:val="hybridMultilevel"/>
    <w:tmpl w:val="44E6B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829C4"/>
    <w:multiLevelType w:val="hybridMultilevel"/>
    <w:tmpl w:val="D9EE3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314699"/>
    <w:multiLevelType w:val="hybridMultilevel"/>
    <w:tmpl w:val="57C243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90600C"/>
    <w:multiLevelType w:val="hybridMultilevel"/>
    <w:tmpl w:val="F59AA09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3D5009"/>
    <w:multiLevelType w:val="hybridMultilevel"/>
    <w:tmpl w:val="70AAB7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9914C8"/>
    <w:multiLevelType w:val="hybridMultilevel"/>
    <w:tmpl w:val="055CD520"/>
    <w:lvl w:ilvl="0" w:tplc="08090001">
      <w:start w:val="1"/>
      <w:numFmt w:val="bullet"/>
      <w:lvlText w:val=""/>
      <w:lvlJc w:val="left"/>
      <w:pPr>
        <w:ind w:left="-43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-3600" w:hanging="360"/>
      </w:pPr>
    </w:lvl>
    <w:lvl w:ilvl="2" w:tplc="0809001B" w:tentative="1">
      <w:start w:val="1"/>
      <w:numFmt w:val="lowerRoman"/>
      <w:lvlText w:val="%3."/>
      <w:lvlJc w:val="right"/>
      <w:pPr>
        <w:ind w:left="-2880" w:hanging="180"/>
      </w:pPr>
    </w:lvl>
    <w:lvl w:ilvl="3" w:tplc="0809000F" w:tentative="1">
      <w:start w:val="1"/>
      <w:numFmt w:val="decimal"/>
      <w:lvlText w:val="%4."/>
      <w:lvlJc w:val="left"/>
      <w:pPr>
        <w:ind w:left="-2160" w:hanging="360"/>
      </w:pPr>
    </w:lvl>
    <w:lvl w:ilvl="4" w:tplc="08090019" w:tentative="1">
      <w:start w:val="1"/>
      <w:numFmt w:val="lowerLetter"/>
      <w:lvlText w:val="%5."/>
      <w:lvlJc w:val="left"/>
      <w:pPr>
        <w:ind w:left="-1440" w:hanging="360"/>
      </w:pPr>
    </w:lvl>
    <w:lvl w:ilvl="5" w:tplc="0809001B" w:tentative="1">
      <w:start w:val="1"/>
      <w:numFmt w:val="lowerRoman"/>
      <w:lvlText w:val="%6."/>
      <w:lvlJc w:val="right"/>
      <w:pPr>
        <w:ind w:left="-720" w:hanging="180"/>
      </w:pPr>
    </w:lvl>
    <w:lvl w:ilvl="6" w:tplc="0809000F" w:tentative="1">
      <w:start w:val="1"/>
      <w:numFmt w:val="decimal"/>
      <w:lvlText w:val="%7."/>
      <w:lvlJc w:val="left"/>
      <w:pPr>
        <w:ind w:left="0" w:hanging="360"/>
      </w:pPr>
    </w:lvl>
    <w:lvl w:ilvl="7" w:tplc="08090019" w:tentative="1">
      <w:start w:val="1"/>
      <w:numFmt w:val="lowerLetter"/>
      <w:lvlText w:val="%8."/>
      <w:lvlJc w:val="left"/>
      <w:pPr>
        <w:ind w:left="720" w:hanging="360"/>
      </w:pPr>
    </w:lvl>
    <w:lvl w:ilvl="8" w:tplc="0809001B" w:tentative="1">
      <w:start w:val="1"/>
      <w:numFmt w:val="lowerRoman"/>
      <w:lvlText w:val="%9."/>
      <w:lvlJc w:val="right"/>
      <w:pPr>
        <w:ind w:left="1440" w:hanging="180"/>
      </w:pPr>
    </w:lvl>
  </w:abstractNum>
  <w:abstractNum w:abstractNumId="18" w15:restartNumberingAfterBreak="0">
    <w:nsid w:val="388C120F"/>
    <w:multiLevelType w:val="hybridMultilevel"/>
    <w:tmpl w:val="F89AB3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083497"/>
    <w:multiLevelType w:val="hybridMultilevel"/>
    <w:tmpl w:val="66E0047A"/>
    <w:lvl w:ilvl="0" w:tplc="2EE459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D42474"/>
    <w:multiLevelType w:val="hybridMultilevel"/>
    <w:tmpl w:val="43C425B6"/>
    <w:lvl w:ilvl="0" w:tplc="08090017">
      <w:start w:val="1"/>
      <w:numFmt w:val="lowerLetter"/>
      <w:lvlText w:val="%1)"/>
      <w:lvlJc w:val="left"/>
      <w:pPr>
        <w:ind w:left="-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-360" w:hanging="360"/>
      </w:pPr>
    </w:lvl>
    <w:lvl w:ilvl="2" w:tplc="0809001B" w:tentative="1">
      <w:start w:val="1"/>
      <w:numFmt w:val="lowerRoman"/>
      <w:lvlText w:val="%3."/>
      <w:lvlJc w:val="right"/>
      <w:pPr>
        <w:ind w:left="360" w:hanging="180"/>
      </w:pPr>
    </w:lvl>
    <w:lvl w:ilvl="3" w:tplc="0809000F" w:tentative="1">
      <w:start w:val="1"/>
      <w:numFmt w:val="decimal"/>
      <w:lvlText w:val="%4."/>
      <w:lvlJc w:val="left"/>
      <w:pPr>
        <w:ind w:left="1080" w:hanging="360"/>
      </w:pPr>
    </w:lvl>
    <w:lvl w:ilvl="4" w:tplc="08090019" w:tentative="1">
      <w:start w:val="1"/>
      <w:numFmt w:val="lowerLetter"/>
      <w:lvlText w:val="%5."/>
      <w:lvlJc w:val="left"/>
      <w:pPr>
        <w:ind w:left="1800" w:hanging="360"/>
      </w:pPr>
    </w:lvl>
    <w:lvl w:ilvl="5" w:tplc="0809001B" w:tentative="1">
      <w:start w:val="1"/>
      <w:numFmt w:val="lowerRoman"/>
      <w:lvlText w:val="%6."/>
      <w:lvlJc w:val="right"/>
      <w:pPr>
        <w:ind w:left="2520" w:hanging="180"/>
      </w:pPr>
    </w:lvl>
    <w:lvl w:ilvl="6" w:tplc="0809000F" w:tentative="1">
      <w:start w:val="1"/>
      <w:numFmt w:val="decimal"/>
      <w:lvlText w:val="%7."/>
      <w:lvlJc w:val="left"/>
      <w:pPr>
        <w:ind w:left="3240" w:hanging="360"/>
      </w:pPr>
    </w:lvl>
    <w:lvl w:ilvl="7" w:tplc="08090019" w:tentative="1">
      <w:start w:val="1"/>
      <w:numFmt w:val="lowerLetter"/>
      <w:lvlText w:val="%8."/>
      <w:lvlJc w:val="left"/>
      <w:pPr>
        <w:ind w:left="3960" w:hanging="360"/>
      </w:pPr>
    </w:lvl>
    <w:lvl w:ilvl="8" w:tplc="08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1" w15:restartNumberingAfterBreak="0">
    <w:nsid w:val="3B266C04"/>
    <w:multiLevelType w:val="hybridMultilevel"/>
    <w:tmpl w:val="428EB1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385DB9"/>
    <w:multiLevelType w:val="hybridMultilevel"/>
    <w:tmpl w:val="B81A6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161454"/>
    <w:multiLevelType w:val="hybridMultilevel"/>
    <w:tmpl w:val="565C89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161F8A"/>
    <w:multiLevelType w:val="hybridMultilevel"/>
    <w:tmpl w:val="54F23EC4"/>
    <w:lvl w:ilvl="0" w:tplc="0809000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25" w15:restartNumberingAfterBreak="0">
    <w:nsid w:val="41657880"/>
    <w:multiLevelType w:val="hybridMultilevel"/>
    <w:tmpl w:val="48401A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A13278"/>
    <w:multiLevelType w:val="hybridMultilevel"/>
    <w:tmpl w:val="DE7A9F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DB2208"/>
    <w:multiLevelType w:val="hybridMultilevel"/>
    <w:tmpl w:val="87EE44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B0366D"/>
    <w:multiLevelType w:val="hybridMultilevel"/>
    <w:tmpl w:val="E21621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B42D3A"/>
    <w:multiLevelType w:val="hybridMultilevel"/>
    <w:tmpl w:val="90C41D1C"/>
    <w:lvl w:ilvl="0" w:tplc="D2524D94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3B13BB"/>
    <w:multiLevelType w:val="hybridMultilevel"/>
    <w:tmpl w:val="2088474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CE0746"/>
    <w:multiLevelType w:val="hybridMultilevel"/>
    <w:tmpl w:val="32987A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375036"/>
    <w:multiLevelType w:val="hybridMultilevel"/>
    <w:tmpl w:val="F56E38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28251AA"/>
    <w:multiLevelType w:val="hybridMultilevel"/>
    <w:tmpl w:val="36B08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E9730B"/>
    <w:multiLevelType w:val="hybridMultilevel"/>
    <w:tmpl w:val="8D8CDE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9B17202"/>
    <w:multiLevelType w:val="hybridMultilevel"/>
    <w:tmpl w:val="37F28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8C4D24"/>
    <w:multiLevelType w:val="hybridMultilevel"/>
    <w:tmpl w:val="38E6233C"/>
    <w:lvl w:ilvl="0" w:tplc="08090019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7004C7"/>
    <w:multiLevelType w:val="hybridMultilevel"/>
    <w:tmpl w:val="D5CA4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B53804"/>
    <w:multiLevelType w:val="hybridMultilevel"/>
    <w:tmpl w:val="814CE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600DD"/>
    <w:multiLevelType w:val="hybridMultilevel"/>
    <w:tmpl w:val="BBBE1E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197CAC"/>
    <w:multiLevelType w:val="hybridMultilevel"/>
    <w:tmpl w:val="675C9C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2A85492"/>
    <w:multiLevelType w:val="hybridMultilevel"/>
    <w:tmpl w:val="4912C6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79739957">
    <w:abstractNumId w:val="10"/>
  </w:num>
  <w:num w:numId="2" w16cid:durableId="791442593">
    <w:abstractNumId w:val="24"/>
  </w:num>
  <w:num w:numId="3" w16cid:durableId="2059891178">
    <w:abstractNumId w:val="17"/>
  </w:num>
  <w:num w:numId="4" w16cid:durableId="515189792">
    <w:abstractNumId w:val="34"/>
  </w:num>
  <w:num w:numId="5" w16cid:durableId="325866853">
    <w:abstractNumId w:val="20"/>
  </w:num>
  <w:num w:numId="6" w16cid:durableId="922689978">
    <w:abstractNumId w:val="3"/>
  </w:num>
  <w:num w:numId="7" w16cid:durableId="1552617684">
    <w:abstractNumId w:val="12"/>
  </w:num>
  <w:num w:numId="8" w16cid:durableId="706179429">
    <w:abstractNumId w:val="21"/>
  </w:num>
  <w:num w:numId="9" w16cid:durableId="764424957">
    <w:abstractNumId w:val="22"/>
  </w:num>
  <w:num w:numId="10" w16cid:durableId="1154563021">
    <w:abstractNumId w:val="7"/>
  </w:num>
  <w:num w:numId="11" w16cid:durableId="1869177983">
    <w:abstractNumId w:val="32"/>
  </w:num>
  <w:num w:numId="12" w16cid:durableId="662976130">
    <w:abstractNumId w:val="6"/>
  </w:num>
  <w:num w:numId="13" w16cid:durableId="19866635">
    <w:abstractNumId w:val="16"/>
  </w:num>
  <w:num w:numId="14" w16cid:durableId="801461728">
    <w:abstractNumId w:val="40"/>
  </w:num>
  <w:num w:numId="15" w16cid:durableId="87236647">
    <w:abstractNumId w:val="23"/>
  </w:num>
  <w:num w:numId="16" w16cid:durableId="2078283512">
    <w:abstractNumId w:val="8"/>
  </w:num>
  <w:num w:numId="17" w16cid:durableId="2039118861">
    <w:abstractNumId w:val="41"/>
  </w:num>
  <w:num w:numId="18" w16cid:durableId="1677656911">
    <w:abstractNumId w:val="36"/>
  </w:num>
  <w:num w:numId="19" w16cid:durableId="1968731706">
    <w:abstractNumId w:val="0"/>
  </w:num>
  <w:num w:numId="20" w16cid:durableId="1042630667">
    <w:abstractNumId w:val="11"/>
  </w:num>
  <w:num w:numId="21" w16cid:durableId="1560553852">
    <w:abstractNumId w:val="35"/>
  </w:num>
  <w:num w:numId="22" w16cid:durableId="1739400927">
    <w:abstractNumId w:val="27"/>
  </w:num>
  <w:num w:numId="23" w16cid:durableId="1159267446">
    <w:abstractNumId w:val="37"/>
  </w:num>
  <w:num w:numId="24" w16cid:durableId="1956208555">
    <w:abstractNumId w:val="14"/>
  </w:num>
  <w:num w:numId="25" w16cid:durableId="811604505">
    <w:abstractNumId w:val="31"/>
  </w:num>
  <w:num w:numId="26" w16cid:durableId="988560349">
    <w:abstractNumId w:val="18"/>
  </w:num>
  <w:num w:numId="27" w16cid:durableId="1579899034">
    <w:abstractNumId w:val="13"/>
  </w:num>
  <w:num w:numId="28" w16cid:durableId="578365856">
    <w:abstractNumId w:val="2"/>
  </w:num>
  <w:num w:numId="29" w16cid:durableId="203903957">
    <w:abstractNumId w:val="4"/>
  </w:num>
  <w:num w:numId="30" w16cid:durableId="1938755201">
    <w:abstractNumId w:val="25"/>
  </w:num>
  <w:num w:numId="31" w16cid:durableId="655570330">
    <w:abstractNumId w:val="9"/>
  </w:num>
  <w:num w:numId="32" w16cid:durableId="2095321868">
    <w:abstractNumId w:val="19"/>
  </w:num>
  <w:num w:numId="33" w16cid:durableId="2048023994">
    <w:abstractNumId w:val="1"/>
  </w:num>
  <w:num w:numId="34" w16cid:durableId="1440875692">
    <w:abstractNumId w:val="33"/>
  </w:num>
  <w:num w:numId="35" w16cid:durableId="1439526665">
    <w:abstractNumId w:val="28"/>
  </w:num>
  <w:num w:numId="36" w16cid:durableId="1534923172">
    <w:abstractNumId w:val="5"/>
  </w:num>
  <w:num w:numId="37" w16cid:durableId="671447767">
    <w:abstractNumId w:val="15"/>
  </w:num>
  <w:num w:numId="38" w16cid:durableId="807085526">
    <w:abstractNumId w:val="26"/>
  </w:num>
  <w:num w:numId="39" w16cid:durableId="1555897181">
    <w:abstractNumId w:val="29"/>
  </w:num>
  <w:num w:numId="40" w16cid:durableId="60955691">
    <w:abstractNumId w:val="39"/>
  </w:num>
  <w:num w:numId="41" w16cid:durableId="257641780">
    <w:abstractNumId w:val="30"/>
  </w:num>
  <w:num w:numId="42" w16cid:durableId="939216877">
    <w:abstractNumId w:val="3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tTAEYTMLY0NzJR2l4NTi4sz8PJACw1oAmqlxjywAAAA="/>
  </w:docVars>
  <w:rsids>
    <w:rsidRoot w:val="004A3645"/>
    <w:rsid w:val="000108D5"/>
    <w:rsid w:val="000119D2"/>
    <w:rsid w:val="00015A64"/>
    <w:rsid w:val="00027B14"/>
    <w:rsid w:val="00030D53"/>
    <w:rsid w:val="000356E1"/>
    <w:rsid w:val="000357CD"/>
    <w:rsid w:val="00043BDC"/>
    <w:rsid w:val="00043C92"/>
    <w:rsid w:val="00057FB1"/>
    <w:rsid w:val="0006099D"/>
    <w:rsid w:val="00061B93"/>
    <w:rsid w:val="00061DE2"/>
    <w:rsid w:val="0006379F"/>
    <w:rsid w:val="000655FC"/>
    <w:rsid w:val="00065B28"/>
    <w:rsid w:val="000669F5"/>
    <w:rsid w:val="00070F4A"/>
    <w:rsid w:val="00070FAD"/>
    <w:rsid w:val="000734BB"/>
    <w:rsid w:val="000736DF"/>
    <w:rsid w:val="00073C1B"/>
    <w:rsid w:val="00077B88"/>
    <w:rsid w:val="00081BE8"/>
    <w:rsid w:val="000841AD"/>
    <w:rsid w:val="00085D85"/>
    <w:rsid w:val="0009156E"/>
    <w:rsid w:val="000919CC"/>
    <w:rsid w:val="000927C2"/>
    <w:rsid w:val="00096D57"/>
    <w:rsid w:val="00097516"/>
    <w:rsid w:val="00097547"/>
    <w:rsid w:val="00097F76"/>
    <w:rsid w:val="000A051C"/>
    <w:rsid w:val="000A11CC"/>
    <w:rsid w:val="000A164A"/>
    <w:rsid w:val="000A1E85"/>
    <w:rsid w:val="000A4619"/>
    <w:rsid w:val="000A5A68"/>
    <w:rsid w:val="000A7D9B"/>
    <w:rsid w:val="000B285D"/>
    <w:rsid w:val="000B29EC"/>
    <w:rsid w:val="000B4888"/>
    <w:rsid w:val="000B4FE6"/>
    <w:rsid w:val="000B778D"/>
    <w:rsid w:val="000C225D"/>
    <w:rsid w:val="000C5790"/>
    <w:rsid w:val="000C730A"/>
    <w:rsid w:val="000D1755"/>
    <w:rsid w:val="000D292C"/>
    <w:rsid w:val="000E14DE"/>
    <w:rsid w:val="000E1768"/>
    <w:rsid w:val="000E4941"/>
    <w:rsid w:val="000F10D5"/>
    <w:rsid w:val="000F2A54"/>
    <w:rsid w:val="000F610A"/>
    <w:rsid w:val="00101287"/>
    <w:rsid w:val="00101BB0"/>
    <w:rsid w:val="001048C8"/>
    <w:rsid w:val="00104E57"/>
    <w:rsid w:val="00107860"/>
    <w:rsid w:val="00107D36"/>
    <w:rsid w:val="00115EB2"/>
    <w:rsid w:val="00117D0B"/>
    <w:rsid w:val="00120F91"/>
    <w:rsid w:val="00126D8B"/>
    <w:rsid w:val="00131F3B"/>
    <w:rsid w:val="00133141"/>
    <w:rsid w:val="00133DBA"/>
    <w:rsid w:val="00134DC6"/>
    <w:rsid w:val="00137EE3"/>
    <w:rsid w:val="001418FC"/>
    <w:rsid w:val="001429A0"/>
    <w:rsid w:val="0014352D"/>
    <w:rsid w:val="001435DF"/>
    <w:rsid w:val="0014515C"/>
    <w:rsid w:val="0014734A"/>
    <w:rsid w:val="001575C9"/>
    <w:rsid w:val="00161DAB"/>
    <w:rsid w:val="0016705F"/>
    <w:rsid w:val="001743AA"/>
    <w:rsid w:val="00175B34"/>
    <w:rsid w:val="001823B9"/>
    <w:rsid w:val="00190174"/>
    <w:rsid w:val="00191720"/>
    <w:rsid w:val="00193F53"/>
    <w:rsid w:val="001A0B41"/>
    <w:rsid w:val="001A3D62"/>
    <w:rsid w:val="001A4C84"/>
    <w:rsid w:val="001A6618"/>
    <w:rsid w:val="001B02C3"/>
    <w:rsid w:val="001B6F1C"/>
    <w:rsid w:val="001C0BB9"/>
    <w:rsid w:val="001C37BB"/>
    <w:rsid w:val="001D2B3D"/>
    <w:rsid w:val="001D2E9F"/>
    <w:rsid w:val="001E0344"/>
    <w:rsid w:val="001E0D77"/>
    <w:rsid w:val="001E1E3C"/>
    <w:rsid w:val="001E2858"/>
    <w:rsid w:val="001E3446"/>
    <w:rsid w:val="001E3627"/>
    <w:rsid w:val="001E3689"/>
    <w:rsid w:val="001E4B14"/>
    <w:rsid w:val="001E5197"/>
    <w:rsid w:val="001E55EB"/>
    <w:rsid w:val="001E6B84"/>
    <w:rsid w:val="001F2838"/>
    <w:rsid w:val="001F3A37"/>
    <w:rsid w:val="001F568C"/>
    <w:rsid w:val="002032D9"/>
    <w:rsid w:val="0020378E"/>
    <w:rsid w:val="002105F9"/>
    <w:rsid w:val="002114D6"/>
    <w:rsid w:val="0021218D"/>
    <w:rsid w:val="00213E42"/>
    <w:rsid w:val="00223DE3"/>
    <w:rsid w:val="00232B24"/>
    <w:rsid w:val="00235825"/>
    <w:rsid w:val="002358F3"/>
    <w:rsid w:val="00236032"/>
    <w:rsid w:val="00237637"/>
    <w:rsid w:val="002436AE"/>
    <w:rsid w:val="002459A4"/>
    <w:rsid w:val="0024770B"/>
    <w:rsid w:val="00250DD0"/>
    <w:rsid w:val="002530F0"/>
    <w:rsid w:val="00260DF8"/>
    <w:rsid w:val="002634F1"/>
    <w:rsid w:val="00266BE6"/>
    <w:rsid w:val="002675CB"/>
    <w:rsid w:val="0027169D"/>
    <w:rsid w:val="00276D2A"/>
    <w:rsid w:val="00282B2C"/>
    <w:rsid w:val="00282C54"/>
    <w:rsid w:val="002850E5"/>
    <w:rsid w:val="00286B63"/>
    <w:rsid w:val="002871CB"/>
    <w:rsid w:val="00287CBF"/>
    <w:rsid w:val="00287CD3"/>
    <w:rsid w:val="002904B3"/>
    <w:rsid w:val="00292B9C"/>
    <w:rsid w:val="00295F6C"/>
    <w:rsid w:val="002A5E97"/>
    <w:rsid w:val="002A6584"/>
    <w:rsid w:val="002B2FAD"/>
    <w:rsid w:val="002B3B5B"/>
    <w:rsid w:val="002B3D72"/>
    <w:rsid w:val="002B50BE"/>
    <w:rsid w:val="002C3558"/>
    <w:rsid w:val="002C5313"/>
    <w:rsid w:val="002D10E3"/>
    <w:rsid w:val="002D1C5A"/>
    <w:rsid w:val="002D22E2"/>
    <w:rsid w:val="002D27D1"/>
    <w:rsid w:val="002D388B"/>
    <w:rsid w:val="002D4010"/>
    <w:rsid w:val="002D48F2"/>
    <w:rsid w:val="002D6B8D"/>
    <w:rsid w:val="002E56F7"/>
    <w:rsid w:val="002E594E"/>
    <w:rsid w:val="002E6950"/>
    <w:rsid w:val="002F47C1"/>
    <w:rsid w:val="002F5271"/>
    <w:rsid w:val="002F7801"/>
    <w:rsid w:val="00300B22"/>
    <w:rsid w:val="003017CD"/>
    <w:rsid w:val="0030195D"/>
    <w:rsid w:val="00301A19"/>
    <w:rsid w:val="003028B6"/>
    <w:rsid w:val="00304C11"/>
    <w:rsid w:val="00305AC2"/>
    <w:rsid w:val="00306EB6"/>
    <w:rsid w:val="00310768"/>
    <w:rsid w:val="003174C4"/>
    <w:rsid w:val="003209A2"/>
    <w:rsid w:val="003218D6"/>
    <w:rsid w:val="00322E42"/>
    <w:rsid w:val="00324319"/>
    <w:rsid w:val="00326D1B"/>
    <w:rsid w:val="00332809"/>
    <w:rsid w:val="00333583"/>
    <w:rsid w:val="003340B0"/>
    <w:rsid w:val="003340E3"/>
    <w:rsid w:val="00334589"/>
    <w:rsid w:val="00335913"/>
    <w:rsid w:val="00335947"/>
    <w:rsid w:val="003372C6"/>
    <w:rsid w:val="00343964"/>
    <w:rsid w:val="00345D5F"/>
    <w:rsid w:val="00346D2A"/>
    <w:rsid w:val="00347010"/>
    <w:rsid w:val="0035047B"/>
    <w:rsid w:val="003551C5"/>
    <w:rsid w:val="003555D2"/>
    <w:rsid w:val="0036109F"/>
    <w:rsid w:val="00361CAF"/>
    <w:rsid w:val="00362E1C"/>
    <w:rsid w:val="00362FF3"/>
    <w:rsid w:val="00363526"/>
    <w:rsid w:val="00363A47"/>
    <w:rsid w:val="00363B50"/>
    <w:rsid w:val="003645FE"/>
    <w:rsid w:val="00370573"/>
    <w:rsid w:val="003717CD"/>
    <w:rsid w:val="0038143D"/>
    <w:rsid w:val="00384BFA"/>
    <w:rsid w:val="00385CF1"/>
    <w:rsid w:val="003863AF"/>
    <w:rsid w:val="003A0AD0"/>
    <w:rsid w:val="003A2701"/>
    <w:rsid w:val="003A2BD6"/>
    <w:rsid w:val="003A3548"/>
    <w:rsid w:val="003A426F"/>
    <w:rsid w:val="003A5CE0"/>
    <w:rsid w:val="003A6724"/>
    <w:rsid w:val="003A6971"/>
    <w:rsid w:val="003A7D4A"/>
    <w:rsid w:val="003B2AD8"/>
    <w:rsid w:val="003B52C5"/>
    <w:rsid w:val="003B6795"/>
    <w:rsid w:val="003B7A6A"/>
    <w:rsid w:val="003C21DA"/>
    <w:rsid w:val="003C2C7A"/>
    <w:rsid w:val="003C3D49"/>
    <w:rsid w:val="003C49FB"/>
    <w:rsid w:val="003D43B0"/>
    <w:rsid w:val="003E03E3"/>
    <w:rsid w:val="003E055F"/>
    <w:rsid w:val="003E0D3D"/>
    <w:rsid w:val="003E21B2"/>
    <w:rsid w:val="003E329E"/>
    <w:rsid w:val="003E3503"/>
    <w:rsid w:val="003E5308"/>
    <w:rsid w:val="003F1151"/>
    <w:rsid w:val="003F35AE"/>
    <w:rsid w:val="003F3A40"/>
    <w:rsid w:val="003F5503"/>
    <w:rsid w:val="003F60DA"/>
    <w:rsid w:val="004012F1"/>
    <w:rsid w:val="00402BEB"/>
    <w:rsid w:val="00403D2C"/>
    <w:rsid w:val="004060C5"/>
    <w:rsid w:val="004100C7"/>
    <w:rsid w:val="004108C9"/>
    <w:rsid w:val="00412F3C"/>
    <w:rsid w:val="004138AA"/>
    <w:rsid w:val="004139B0"/>
    <w:rsid w:val="004163DF"/>
    <w:rsid w:val="00431C92"/>
    <w:rsid w:val="00433C41"/>
    <w:rsid w:val="00435D17"/>
    <w:rsid w:val="004363C0"/>
    <w:rsid w:val="00441019"/>
    <w:rsid w:val="004436A9"/>
    <w:rsid w:val="00443E2B"/>
    <w:rsid w:val="004458F6"/>
    <w:rsid w:val="00447AD6"/>
    <w:rsid w:val="00451C18"/>
    <w:rsid w:val="004565D2"/>
    <w:rsid w:val="00456A46"/>
    <w:rsid w:val="00457A24"/>
    <w:rsid w:val="00464B39"/>
    <w:rsid w:val="004722A5"/>
    <w:rsid w:val="00472FC3"/>
    <w:rsid w:val="004764D1"/>
    <w:rsid w:val="00476BEF"/>
    <w:rsid w:val="0048097D"/>
    <w:rsid w:val="004813C0"/>
    <w:rsid w:val="004830C9"/>
    <w:rsid w:val="0048350B"/>
    <w:rsid w:val="00486156"/>
    <w:rsid w:val="0048720F"/>
    <w:rsid w:val="00487210"/>
    <w:rsid w:val="0049776D"/>
    <w:rsid w:val="004A1F10"/>
    <w:rsid w:val="004A3645"/>
    <w:rsid w:val="004A512D"/>
    <w:rsid w:val="004A5E5A"/>
    <w:rsid w:val="004B193B"/>
    <w:rsid w:val="004B1B65"/>
    <w:rsid w:val="004B29FB"/>
    <w:rsid w:val="004B564A"/>
    <w:rsid w:val="004B60C4"/>
    <w:rsid w:val="004C0CD8"/>
    <w:rsid w:val="004C2DD7"/>
    <w:rsid w:val="004D1BBF"/>
    <w:rsid w:val="004D2C26"/>
    <w:rsid w:val="004F003D"/>
    <w:rsid w:val="004F2B10"/>
    <w:rsid w:val="004F4D52"/>
    <w:rsid w:val="004F7592"/>
    <w:rsid w:val="0050184A"/>
    <w:rsid w:val="0050291E"/>
    <w:rsid w:val="00504F30"/>
    <w:rsid w:val="005143CE"/>
    <w:rsid w:val="0051784D"/>
    <w:rsid w:val="00517C06"/>
    <w:rsid w:val="00520B63"/>
    <w:rsid w:val="00520CDC"/>
    <w:rsid w:val="00523053"/>
    <w:rsid w:val="0052459E"/>
    <w:rsid w:val="0052630B"/>
    <w:rsid w:val="00527360"/>
    <w:rsid w:val="005305E0"/>
    <w:rsid w:val="005313DE"/>
    <w:rsid w:val="00531F9A"/>
    <w:rsid w:val="00534C1E"/>
    <w:rsid w:val="00534CD1"/>
    <w:rsid w:val="005452EB"/>
    <w:rsid w:val="00545B16"/>
    <w:rsid w:val="0054709B"/>
    <w:rsid w:val="0055156C"/>
    <w:rsid w:val="00551E71"/>
    <w:rsid w:val="00552D7E"/>
    <w:rsid w:val="00554113"/>
    <w:rsid w:val="005544CB"/>
    <w:rsid w:val="00556188"/>
    <w:rsid w:val="00557A31"/>
    <w:rsid w:val="00557F1F"/>
    <w:rsid w:val="00560191"/>
    <w:rsid w:val="005610BB"/>
    <w:rsid w:val="005721B3"/>
    <w:rsid w:val="00580B8B"/>
    <w:rsid w:val="005811CA"/>
    <w:rsid w:val="00581FD1"/>
    <w:rsid w:val="005826A0"/>
    <w:rsid w:val="00584B8B"/>
    <w:rsid w:val="00585C95"/>
    <w:rsid w:val="00591607"/>
    <w:rsid w:val="00592A22"/>
    <w:rsid w:val="00595A06"/>
    <w:rsid w:val="0059628F"/>
    <w:rsid w:val="005A098E"/>
    <w:rsid w:val="005A0B4C"/>
    <w:rsid w:val="005A4F0F"/>
    <w:rsid w:val="005A536B"/>
    <w:rsid w:val="005A5C7E"/>
    <w:rsid w:val="005B2A8D"/>
    <w:rsid w:val="005B7D0C"/>
    <w:rsid w:val="005C0DBA"/>
    <w:rsid w:val="005C0E71"/>
    <w:rsid w:val="005C1A09"/>
    <w:rsid w:val="005C394B"/>
    <w:rsid w:val="005C3EDF"/>
    <w:rsid w:val="005C7430"/>
    <w:rsid w:val="005D1CBC"/>
    <w:rsid w:val="005D2A7F"/>
    <w:rsid w:val="005D55D4"/>
    <w:rsid w:val="005E10B2"/>
    <w:rsid w:val="005E20F6"/>
    <w:rsid w:val="005E224B"/>
    <w:rsid w:val="005E4D42"/>
    <w:rsid w:val="005E5554"/>
    <w:rsid w:val="005E59E4"/>
    <w:rsid w:val="005E5A88"/>
    <w:rsid w:val="005F1F2F"/>
    <w:rsid w:val="005F335A"/>
    <w:rsid w:val="005F341B"/>
    <w:rsid w:val="005F372B"/>
    <w:rsid w:val="005F6DA0"/>
    <w:rsid w:val="005F70D5"/>
    <w:rsid w:val="00600A67"/>
    <w:rsid w:val="00602029"/>
    <w:rsid w:val="00606F43"/>
    <w:rsid w:val="00614B50"/>
    <w:rsid w:val="00617422"/>
    <w:rsid w:val="0062281E"/>
    <w:rsid w:val="00623A59"/>
    <w:rsid w:val="00630A30"/>
    <w:rsid w:val="00635656"/>
    <w:rsid w:val="0063771E"/>
    <w:rsid w:val="00640A17"/>
    <w:rsid w:val="006411B9"/>
    <w:rsid w:val="00641A5F"/>
    <w:rsid w:val="006461FB"/>
    <w:rsid w:val="00651C63"/>
    <w:rsid w:val="00654A92"/>
    <w:rsid w:val="00654E7B"/>
    <w:rsid w:val="00656321"/>
    <w:rsid w:val="00666C7B"/>
    <w:rsid w:val="00670E7E"/>
    <w:rsid w:val="0067308C"/>
    <w:rsid w:val="006759B1"/>
    <w:rsid w:val="00676896"/>
    <w:rsid w:val="00677C87"/>
    <w:rsid w:val="006833EA"/>
    <w:rsid w:val="00686A5D"/>
    <w:rsid w:val="0069304F"/>
    <w:rsid w:val="00693BA5"/>
    <w:rsid w:val="006944A1"/>
    <w:rsid w:val="006A2208"/>
    <w:rsid w:val="006A3AC3"/>
    <w:rsid w:val="006A5C00"/>
    <w:rsid w:val="006A61C2"/>
    <w:rsid w:val="006A71B9"/>
    <w:rsid w:val="006A72AE"/>
    <w:rsid w:val="006A7EF6"/>
    <w:rsid w:val="006B0AAF"/>
    <w:rsid w:val="006B1DA2"/>
    <w:rsid w:val="006B2183"/>
    <w:rsid w:val="006C2504"/>
    <w:rsid w:val="006D168D"/>
    <w:rsid w:val="006D16B6"/>
    <w:rsid w:val="006D2636"/>
    <w:rsid w:val="006D30D2"/>
    <w:rsid w:val="006D48A8"/>
    <w:rsid w:val="006D6A47"/>
    <w:rsid w:val="006D6F15"/>
    <w:rsid w:val="006E0706"/>
    <w:rsid w:val="006F08FC"/>
    <w:rsid w:val="006F1E0D"/>
    <w:rsid w:val="006F5FA0"/>
    <w:rsid w:val="006F6574"/>
    <w:rsid w:val="006F7D53"/>
    <w:rsid w:val="007023C3"/>
    <w:rsid w:val="00703630"/>
    <w:rsid w:val="0070682A"/>
    <w:rsid w:val="007079F3"/>
    <w:rsid w:val="00710D0F"/>
    <w:rsid w:val="00710F79"/>
    <w:rsid w:val="00711C86"/>
    <w:rsid w:val="00715BDC"/>
    <w:rsid w:val="007176C7"/>
    <w:rsid w:val="00721BEA"/>
    <w:rsid w:val="0072507F"/>
    <w:rsid w:val="00726BE5"/>
    <w:rsid w:val="00731157"/>
    <w:rsid w:val="00732099"/>
    <w:rsid w:val="0073357B"/>
    <w:rsid w:val="00743187"/>
    <w:rsid w:val="00744AB3"/>
    <w:rsid w:val="0074646E"/>
    <w:rsid w:val="00746F47"/>
    <w:rsid w:val="00750D9D"/>
    <w:rsid w:val="00750FCC"/>
    <w:rsid w:val="00751D69"/>
    <w:rsid w:val="00752F70"/>
    <w:rsid w:val="0075438E"/>
    <w:rsid w:val="007556A2"/>
    <w:rsid w:val="007600AB"/>
    <w:rsid w:val="007615D8"/>
    <w:rsid w:val="00761E85"/>
    <w:rsid w:val="00761FD3"/>
    <w:rsid w:val="007650BE"/>
    <w:rsid w:val="007662EC"/>
    <w:rsid w:val="00766B06"/>
    <w:rsid w:val="00766F1D"/>
    <w:rsid w:val="007674B2"/>
    <w:rsid w:val="00772B2B"/>
    <w:rsid w:val="007732C4"/>
    <w:rsid w:val="00775FD0"/>
    <w:rsid w:val="0077731E"/>
    <w:rsid w:val="00780CE2"/>
    <w:rsid w:val="00781725"/>
    <w:rsid w:val="00785500"/>
    <w:rsid w:val="007855AD"/>
    <w:rsid w:val="00790E93"/>
    <w:rsid w:val="0079156C"/>
    <w:rsid w:val="00792646"/>
    <w:rsid w:val="00792E9A"/>
    <w:rsid w:val="00793997"/>
    <w:rsid w:val="00795C33"/>
    <w:rsid w:val="007A3ACA"/>
    <w:rsid w:val="007A5902"/>
    <w:rsid w:val="007B29BE"/>
    <w:rsid w:val="007B52E4"/>
    <w:rsid w:val="007B64AF"/>
    <w:rsid w:val="007B7831"/>
    <w:rsid w:val="007C13A8"/>
    <w:rsid w:val="007C3021"/>
    <w:rsid w:val="007C51BB"/>
    <w:rsid w:val="007C5792"/>
    <w:rsid w:val="007C5BB0"/>
    <w:rsid w:val="007C6080"/>
    <w:rsid w:val="007C6706"/>
    <w:rsid w:val="007C758C"/>
    <w:rsid w:val="007D0E6F"/>
    <w:rsid w:val="007D6EB8"/>
    <w:rsid w:val="007E132D"/>
    <w:rsid w:val="007E153A"/>
    <w:rsid w:val="007E1A5C"/>
    <w:rsid w:val="007F51F4"/>
    <w:rsid w:val="007F55EF"/>
    <w:rsid w:val="007F6892"/>
    <w:rsid w:val="00804632"/>
    <w:rsid w:val="008063BC"/>
    <w:rsid w:val="008066F0"/>
    <w:rsid w:val="008155A4"/>
    <w:rsid w:val="00816B88"/>
    <w:rsid w:val="0081770D"/>
    <w:rsid w:val="00820070"/>
    <w:rsid w:val="008205E0"/>
    <w:rsid w:val="00824165"/>
    <w:rsid w:val="00825867"/>
    <w:rsid w:val="00825EEC"/>
    <w:rsid w:val="00827218"/>
    <w:rsid w:val="008276F3"/>
    <w:rsid w:val="008302F9"/>
    <w:rsid w:val="00850992"/>
    <w:rsid w:val="008520EB"/>
    <w:rsid w:val="00852990"/>
    <w:rsid w:val="00853910"/>
    <w:rsid w:val="00853C94"/>
    <w:rsid w:val="00853F3F"/>
    <w:rsid w:val="00860504"/>
    <w:rsid w:val="0086118D"/>
    <w:rsid w:val="00861614"/>
    <w:rsid w:val="00862060"/>
    <w:rsid w:val="0086442E"/>
    <w:rsid w:val="00867B47"/>
    <w:rsid w:val="00872D9C"/>
    <w:rsid w:val="00877364"/>
    <w:rsid w:val="00885F8A"/>
    <w:rsid w:val="008875F3"/>
    <w:rsid w:val="0089261F"/>
    <w:rsid w:val="008A0B8D"/>
    <w:rsid w:val="008A0FD4"/>
    <w:rsid w:val="008A25BA"/>
    <w:rsid w:val="008A2D4E"/>
    <w:rsid w:val="008B00A5"/>
    <w:rsid w:val="008B0794"/>
    <w:rsid w:val="008B0A9F"/>
    <w:rsid w:val="008B12CA"/>
    <w:rsid w:val="008B2DF4"/>
    <w:rsid w:val="008B324C"/>
    <w:rsid w:val="008B5624"/>
    <w:rsid w:val="008B57E5"/>
    <w:rsid w:val="008C0316"/>
    <w:rsid w:val="008C0A0F"/>
    <w:rsid w:val="008C2D50"/>
    <w:rsid w:val="008C4C54"/>
    <w:rsid w:val="008D26C8"/>
    <w:rsid w:val="008D2BDB"/>
    <w:rsid w:val="008D35ED"/>
    <w:rsid w:val="008E047E"/>
    <w:rsid w:val="008E0881"/>
    <w:rsid w:val="008E2E6A"/>
    <w:rsid w:val="008E357F"/>
    <w:rsid w:val="008E5B22"/>
    <w:rsid w:val="008E5CDD"/>
    <w:rsid w:val="008E682A"/>
    <w:rsid w:val="008F0095"/>
    <w:rsid w:val="008F1FB0"/>
    <w:rsid w:val="008F234D"/>
    <w:rsid w:val="008F47AB"/>
    <w:rsid w:val="008F4ECA"/>
    <w:rsid w:val="008F6AEA"/>
    <w:rsid w:val="008F7386"/>
    <w:rsid w:val="008F7733"/>
    <w:rsid w:val="00900A55"/>
    <w:rsid w:val="00903AE3"/>
    <w:rsid w:val="0090425C"/>
    <w:rsid w:val="00907BAC"/>
    <w:rsid w:val="00913EA2"/>
    <w:rsid w:val="00920D8B"/>
    <w:rsid w:val="00921F63"/>
    <w:rsid w:val="00923D1B"/>
    <w:rsid w:val="0092744D"/>
    <w:rsid w:val="00932FD5"/>
    <w:rsid w:val="00934FEE"/>
    <w:rsid w:val="009351C1"/>
    <w:rsid w:val="00950250"/>
    <w:rsid w:val="00951EA7"/>
    <w:rsid w:val="00951F8D"/>
    <w:rsid w:val="00952EAA"/>
    <w:rsid w:val="00954286"/>
    <w:rsid w:val="00954E26"/>
    <w:rsid w:val="00955676"/>
    <w:rsid w:val="0095589A"/>
    <w:rsid w:val="00960062"/>
    <w:rsid w:val="00964453"/>
    <w:rsid w:val="00970FBB"/>
    <w:rsid w:val="00972588"/>
    <w:rsid w:val="00972FEF"/>
    <w:rsid w:val="0097665D"/>
    <w:rsid w:val="00976F7D"/>
    <w:rsid w:val="009777EC"/>
    <w:rsid w:val="0098069E"/>
    <w:rsid w:val="00981325"/>
    <w:rsid w:val="00981B27"/>
    <w:rsid w:val="009825A5"/>
    <w:rsid w:val="009856C6"/>
    <w:rsid w:val="0099026F"/>
    <w:rsid w:val="009906D6"/>
    <w:rsid w:val="00990F50"/>
    <w:rsid w:val="00995616"/>
    <w:rsid w:val="00995E5A"/>
    <w:rsid w:val="009973AB"/>
    <w:rsid w:val="009A1FC0"/>
    <w:rsid w:val="009A35E1"/>
    <w:rsid w:val="009A3803"/>
    <w:rsid w:val="009A77A3"/>
    <w:rsid w:val="009A7FAB"/>
    <w:rsid w:val="009B0B65"/>
    <w:rsid w:val="009B12DC"/>
    <w:rsid w:val="009B23AC"/>
    <w:rsid w:val="009B6987"/>
    <w:rsid w:val="009C12C5"/>
    <w:rsid w:val="009C508B"/>
    <w:rsid w:val="009C5301"/>
    <w:rsid w:val="009C6495"/>
    <w:rsid w:val="009C76CD"/>
    <w:rsid w:val="009D4383"/>
    <w:rsid w:val="009D6B32"/>
    <w:rsid w:val="009E22CE"/>
    <w:rsid w:val="009E4A3F"/>
    <w:rsid w:val="009E4BF2"/>
    <w:rsid w:val="009F1B45"/>
    <w:rsid w:val="009F4BF6"/>
    <w:rsid w:val="00A0250E"/>
    <w:rsid w:val="00A04FFE"/>
    <w:rsid w:val="00A13511"/>
    <w:rsid w:val="00A142F2"/>
    <w:rsid w:val="00A16C53"/>
    <w:rsid w:val="00A170B3"/>
    <w:rsid w:val="00A32824"/>
    <w:rsid w:val="00A32D71"/>
    <w:rsid w:val="00A3493A"/>
    <w:rsid w:val="00A409F4"/>
    <w:rsid w:val="00A42B08"/>
    <w:rsid w:val="00A42F7D"/>
    <w:rsid w:val="00A43720"/>
    <w:rsid w:val="00A441E5"/>
    <w:rsid w:val="00A47D4D"/>
    <w:rsid w:val="00A502FF"/>
    <w:rsid w:val="00A538BD"/>
    <w:rsid w:val="00A53980"/>
    <w:rsid w:val="00A55DEB"/>
    <w:rsid w:val="00A62193"/>
    <w:rsid w:val="00A6245C"/>
    <w:rsid w:val="00A67462"/>
    <w:rsid w:val="00A70B16"/>
    <w:rsid w:val="00A73850"/>
    <w:rsid w:val="00A845EF"/>
    <w:rsid w:val="00A860E7"/>
    <w:rsid w:val="00A86C38"/>
    <w:rsid w:val="00A870DB"/>
    <w:rsid w:val="00A87F7D"/>
    <w:rsid w:val="00A916F2"/>
    <w:rsid w:val="00A91E45"/>
    <w:rsid w:val="00A93814"/>
    <w:rsid w:val="00A942A3"/>
    <w:rsid w:val="00A973C7"/>
    <w:rsid w:val="00AA0385"/>
    <w:rsid w:val="00AB2E83"/>
    <w:rsid w:val="00AB4CAE"/>
    <w:rsid w:val="00AB5AFF"/>
    <w:rsid w:val="00AB5BF1"/>
    <w:rsid w:val="00AB6B33"/>
    <w:rsid w:val="00AC1442"/>
    <w:rsid w:val="00AC26E0"/>
    <w:rsid w:val="00AC380A"/>
    <w:rsid w:val="00AC485F"/>
    <w:rsid w:val="00AD3123"/>
    <w:rsid w:val="00AD3FFD"/>
    <w:rsid w:val="00AD7044"/>
    <w:rsid w:val="00AE0C37"/>
    <w:rsid w:val="00AE5C9B"/>
    <w:rsid w:val="00AF2994"/>
    <w:rsid w:val="00AF5A63"/>
    <w:rsid w:val="00AF7A96"/>
    <w:rsid w:val="00B006A3"/>
    <w:rsid w:val="00B01200"/>
    <w:rsid w:val="00B038A9"/>
    <w:rsid w:val="00B03EE8"/>
    <w:rsid w:val="00B06B42"/>
    <w:rsid w:val="00B06B44"/>
    <w:rsid w:val="00B11512"/>
    <w:rsid w:val="00B1410E"/>
    <w:rsid w:val="00B1460D"/>
    <w:rsid w:val="00B15910"/>
    <w:rsid w:val="00B17505"/>
    <w:rsid w:val="00B20A53"/>
    <w:rsid w:val="00B21047"/>
    <w:rsid w:val="00B212F7"/>
    <w:rsid w:val="00B2649D"/>
    <w:rsid w:val="00B27066"/>
    <w:rsid w:val="00B27BF3"/>
    <w:rsid w:val="00B343E1"/>
    <w:rsid w:val="00B35281"/>
    <w:rsid w:val="00B36B78"/>
    <w:rsid w:val="00B43AF3"/>
    <w:rsid w:val="00B5472B"/>
    <w:rsid w:val="00B55CB2"/>
    <w:rsid w:val="00B62E36"/>
    <w:rsid w:val="00B6308E"/>
    <w:rsid w:val="00B6650A"/>
    <w:rsid w:val="00B67105"/>
    <w:rsid w:val="00B71A88"/>
    <w:rsid w:val="00B721A8"/>
    <w:rsid w:val="00B724C1"/>
    <w:rsid w:val="00B72C5D"/>
    <w:rsid w:val="00B74609"/>
    <w:rsid w:val="00B753A9"/>
    <w:rsid w:val="00B77144"/>
    <w:rsid w:val="00B77868"/>
    <w:rsid w:val="00B82248"/>
    <w:rsid w:val="00B87CA2"/>
    <w:rsid w:val="00B916E8"/>
    <w:rsid w:val="00B92200"/>
    <w:rsid w:val="00B93074"/>
    <w:rsid w:val="00B96E87"/>
    <w:rsid w:val="00B9712E"/>
    <w:rsid w:val="00B97A00"/>
    <w:rsid w:val="00BA0E55"/>
    <w:rsid w:val="00BA13A6"/>
    <w:rsid w:val="00BA352B"/>
    <w:rsid w:val="00BA4F51"/>
    <w:rsid w:val="00BA5510"/>
    <w:rsid w:val="00BA6822"/>
    <w:rsid w:val="00BA731A"/>
    <w:rsid w:val="00BB4758"/>
    <w:rsid w:val="00BB732D"/>
    <w:rsid w:val="00BC1513"/>
    <w:rsid w:val="00BC177B"/>
    <w:rsid w:val="00BC4C97"/>
    <w:rsid w:val="00BC4EAE"/>
    <w:rsid w:val="00BC5A03"/>
    <w:rsid w:val="00BC6307"/>
    <w:rsid w:val="00BC791F"/>
    <w:rsid w:val="00BD097A"/>
    <w:rsid w:val="00BD1B18"/>
    <w:rsid w:val="00BD1BA5"/>
    <w:rsid w:val="00BD1DE7"/>
    <w:rsid w:val="00BD5D5F"/>
    <w:rsid w:val="00BD6BC2"/>
    <w:rsid w:val="00BD75EA"/>
    <w:rsid w:val="00BD7D01"/>
    <w:rsid w:val="00BE0A5C"/>
    <w:rsid w:val="00BE0FAB"/>
    <w:rsid w:val="00BE1A8E"/>
    <w:rsid w:val="00BE1E7F"/>
    <w:rsid w:val="00BE22F5"/>
    <w:rsid w:val="00BE3B93"/>
    <w:rsid w:val="00BE45AB"/>
    <w:rsid w:val="00BE5816"/>
    <w:rsid w:val="00BE61D3"/>
    <w:rsid w:val="00BE655D"/>
    <w:rsid w:val="00BF02BC"/>
    <w:rsid w:val="00BF2A2F"/>
    <w:rsid w:val="00BF6272"/>
    <w:rsid w:val="00C00495"/>
    <w:rsid w:val="00C06B98"/>
    <w:rsid w:val="00C06E8A"/>
    <w:rsid w:val="00C111F3"/>
    <w:rsid w:val="00C17349"/>
    <w:rsid w:val="00C17F53"/>
    <w:rsid w:val="00C2247A"/>
    <w:rsid w:val="00C33BAF"/>
    <w:rsid w:val="00C35BF5"/>
    <w:rsid w:val="00C410D8"/>
    <w:rsid w:val="00C42023"/>
    <w:rsid w:val="00C4306F"/>
    <w:rsid w:val="00C54347"/>
    <w:rsid w:val="00C55338"/>
    <w:rsid w:val="00C706B9"/>
    <w:rsid w:val="00C71A7C"/>
    <w:rsid w:val="00C71E9A"/>
    <w:rsid w:val="00C74DB9"/>
    <w:rsid w:val="00C816AA"/>
    <w:rsid w:val="00C831F4"/>
    <w:rsid w:val="00C9270D"/>
    <w:rsid w:val="00C92B90"/>
    <w:rsid w:val="00CA01E2"/>
    <w:rsid w:val="00CA031C"/>
    <w:rsid w:val="00CA0F8C"/>
    <w:rsid w:val="00CA7BB9"/>
    <w:rsid w:val="00CB2A8B"/>
    <w:rsid w:val="00CC3FD6"/>
    <w:rsid w:val="00CD16D2"/>
    <w:rsid w:val="00CD1BF3"/>
    <w:rsid w:val="00CE241B"/>
    <w:rsid w:val="00CE3FBE"/>
    <w:rsid w:val="00CE471F"/>
    <w:rsid w:val="00CE6B19"/>
    <w:rsid w:val="00CE7755"/>
    <w:rsid w:val="00CF0F39"/>
    <w:rsid w:val="00CF1684"/>
    <w:rsid w:val="00CF1804"/>
    <w:rsid w:val="00CF2F41"/>
    <w:rsid w:val="00D008DC"/>
    <w:rsid w:val="00D06386"/>
    <w:rsid w:val="00D104FC"/>
    <w:rsid w:val="00D14A79"/>
    <w:rsid w:val="00D14C4A"/>
    <w:rsid w:val="00D15727"/>
    <w:rsid w:val="00D179DF"/>
    <w:rsid w:val="00D20C48"/>
    <w:rsid w:val="00D20D18"/>
    <w:rsid w:val="00D234CA"/>
    <w:rsid w:val="00D237D5"/>
    <w:rsid w:val="00D41B40"/>
    <w:rsid w:val="00D44882"/>
    <w:rsid w:val="00D467C8"/>
    <w:rsid w:val="00D47679"/>
    <w:rsid w:val="00D47C16"/>
    <w:rsid w:val="00D56FD2"/>
    <w:rsid w:val="00D573B8"/>
    <w:rsid w:val="00D60312"/>
    <w:rsid w:val="00D6264E"/>
    <w:rsid w:val="00D642D7"/>
    <w:rsid w:val="00D64E4B"/>
    <w:rsid w:val="00D6553E"/>
    <w:rsid w:val="00D668ED"/>
    <w:rsid w:val="00D70F75"/>
    <w:rsid w:val="00D71665"/>
    <w:rsid w:val="00D72406"/>
    <w:rsid w:val="00D73653"/>
    <w:rsid w:val="00D745AD"/>
    <w:rsid w:val="00D81B2E"/>
    <w:rsid w:val="00D8622C"/>
    <w:rsid w:val="00D86B43"/>
    <w:rsid w:val="00D918DE"/>
    <w:rsid w:val="00D91D0D"/>
    <w:rsid w:val="00D9271D"/>
    <w:rsid w:val="00D93788"/>
    <w:rsid w:val="00D94934"/>
    <w:rsid w:val="00D9536B"/>
    <w:rsid w:val="00D95B45"/>
    <w:rsid w:val="00D96D6E"/>
    <w:rsid w:val="00DA30BF"/>
    <w:rsid w:val="00DA6DE3"/>
    <w:rsid w:val="00DA7B16"/>
    <w:rsid w:val="00DB14CC"/>
    <w:rsid w:val="00DB198F"/>
    <w:rsid w:val="00DB728F"/>
    <w:rsid w:val="00DC168C"/>
    <w:rsid w:val="00DC741B"/>
    <w:rsid w:val="00DD1C89"/>
    <w:rsid w:val="00DD681C"/>
    <w:rsid w:val="00DE4009"/>
    <w:rsid w:val="00DE4B0F"/>
    <w:rsid w:val="00DE4EE7"/>
    <w:rsid w:val="00DE6403"/>
    <w:rsid w:val="00DF1986"/>
    <w:rsid w:val="00DF2773"/>
    <w:rsid w:val="00DF6517"/>
    <w:rsid w:val="00DF6EF0"/>
    <w:rsid w:val="00DF7501"/>
    <w:rsid w:val="00E000CF"/>
    <w:rsid w:val="00E00A15"/>
    <w:rsid w:val="00E02309"/>
    <w:rsid w:val="00E04B75"/>
    <w:rsid w:val="00E04DCD"/>
    <w:rsid w:val="00E05FA7"/>
    <w:rsid w:val="00E07EF1"/>
    <w:rsid w:val="00E11F18"/>
    <w:rsid w:val="00E1334E"/>
    <w:rsid w:val="00E13C4B"/>
    <w:rsid w:val="00E14A58"/>
    <w:rsid w:val="00E16240"/>
    <w:rsid w:val="00E17A2C"/>
    <w:rsid w:val="00E22B11"/>
    <w:rsid w:val="00E27153"/>
    <w:rsid w:val="00E364FD"/>
    <w:rsid w:val="00E36B6C"/>
    <w:rsid w:val="00E37722"/>
    <w:rsid w:val="00E40E68"/>
    <w:rsid w:val="00E43B0F"/>
    <w:rsid w:val="00E459FF"/>
    <w:rsid w:val="00E47413"/>
    <w:rsid w:val="00E47F46"/>
    <w:rsid w:val="00E50351"/>
    <w:rsid w:val="00E5127E"/>
    <w:rsid w:val="00E529EE"/>
    <w:rsid w:val="00E56CFC"/>
    <w:rsid w:val="00E57B64"/>
    <w:rsid w:val="00E6149D"/>
    <w:rsid w:val="00E61E75"/>
    <w:rsid w:val="00E62A67"/>
    <w:rsid w:val="00E64E07"/>
    <w:rsid w:val="00E65A26"/>
    <w:rsid w:val="00E710C3"/>
    <w:rsid w:val="00E71AF9"/>
    <w:rsid w:val="00E72CFD"/>
    <w:rsid w:val="00E7477C"/>
    <w:rsid w:val="00E761E8"/>
    <w:rsid w:val="00E8336C"/>
    <w:rsid w:val="00E83E5C"/>
    <w:rsid w:val="00E84E84"/>
    <w:rsid w:val="00E8573E"/>
    <w:rsid w:val="00E85BC5"/>
    <w:rsid w:val="00E85F18"/>
    <w:rsid w:val="00E8739D"/>
    <w:rsid w:val="00E87B78"/>
    <w:rsid w:val="00E9018D"/>
    <w:rsid w:val="00E92087"/>
    <w:rsid w:val="00E92FCC"/>
    <w:rsid w:val="00E94452"/>
    <w:rsid w:val="00E967CD"/>
    <w:rsid w:val="00E96CB8"/>
    <w:rsid w:val="00E97E8F"/>
    <w:rsid w:val="00EA0B1D"/>
    <w:rsid w:val="00EA31E6"/>
    <w:rsid w:val="00EA3A01"/>
    <w:rsid w:val="00EA3A83"/>
    <w:rsid w:val="00EA3B4C"/>
    <w:rsid w:val="00EA4053"/>
    <w:rsid w:val="00EA426E"/>
    <w:rsid w:val="00EA4965"/>
    <w:rsid w:val="00EA6A9D"/>
    <w:rsid w:val="00EB023D"/>
    <w:rsid w:val="00EB231C"/>
    <w:rsid w:val="00EB6082"/>
    <w:rsid w:val="00EB6BE4"/>
    <w:rsid w:val="00EC367B"/>
    <w:rsid w:val="00EC4FFE"/>
    <w:rsid w:val="00EC560D"/>
    <w:rsid w:val="00EC6800"/>
    <w:rsid w:val="00EC7F6A"/>
    <w:rsid w:val="00ED508B"/>
    <w:rsid w:val="00ED591E"/>
    <w:rsid w:val="00EE1395"/>
    <w:rsid w:val="00EE40C1"/>
    <w:rsid w:val="00EE46C3"/>
    <w:rsid w:val="00EE634C"/>
    <w:rsid w:val="00EE78F2"/>
    <w:rsid w:val="00EE7B61"/>
    <w:rsid w:val="00EF135A"/>
    <w:rsid w:val="00EF1CAD"/>
    <w:rsid w:val="00EF333B"/>
    <w:rsid w:val="00EF4A57"/>
    <w:rsid w:val="00EF529C"/>
    <w:rsid w:val="00F03258"/>
    <w:rsid w:val="00F03410"/>
    <w:rsid w:val="00F0523E"/>
    <w:rsid w:val="00F057E2"/>
    <w:rsid w:val="00F05DAA"/>
    <w:rsid w:val="00F06473"/>
    <w:rsid w:val="00F113BD"/>
    <w:rsid w:val="00F15F6F"/>
    <w:rsid w:val="00F20996"/>
    <w:rsid w:val="00F21D7E"/>
    <w:rsid w:val="00F22A03"/>
    <w:rsid w:val="00F23A0E"/>
    <w:rsid w:val="00F24B5F"/>
    <w:rsid w:val="00F25280"/>
    <w:rsid w:val="00F27ACB"/>
    <w:rsid w:val="00F32AB3"/>
    <w:rsid w:val="00F32D37"/>
    <w:rsid w:val="00F33E8C"/>
    <w:rsid w:val="00F40191"/>
    <w:rsid w:val="00F43323"/>
    <w:rsid w:val="00F44221"/>
    <w:rsid w:val="00F527CF"/>
    <w:rsid w:val="00F535CF"/>
    <w:rsid w:val="00F543BB"/>
    <w:rsid w:val="00F57D42"/>
    <w:rsid w:val="00F57E98"/>
    <w:rsid w:val="00F60945"/>
    <w:rsid w:val="00F618BE"/>
    <w:rsid w:val="00F64CF5"/>
    <w:rsid w:val="00F723DB"/>
    <w:rsid w:val="00F73DE1"/>
    <w:rsid w:val="00F74DB3"/>
    <w:rsid w:val="00F80F9F"/>
    <w:rsid w:val="00F82BD4"/>
    <w:rsid w:val="00F848B7"/>
    <w:rsid w:val="00F84ED5"/>
    <w:rsid w:val="00F85881"/>
    <w:rsid w:val="00F9135B"/>
    <w:rsid w:val="00F9273C"/>
    <w:rsid w:val="00F93FA8"/>
    <w:rsid w:val="00F959B6"/>
    <w:rsid w:val="00F97528"/>
    <w:rsid w:val="00F97B91"/>
    <w:rsid w:val="00FA20F4"/>
    <w:rsid w:val="00FA4238"/>
    <w:rsid w:val="00FA5877"/>
    <w:rsid w:val="00FC1EBA"/>
    <w:rsid w:val="00FC4CEB"/>
    <w:rsid w:val="00FC5F86"/>
    <w:rsid w:val="00FC62A1"/>
    <w:rsid w:val="00FD1894"/>
    <w:rsid w:val="00FD441B"/>
    <w:rsid w:val="00FD4F17"/>
    <w:rsid w:val="00FE2271"/>
    <w:rsid w:val="00FE43F4"/>
    <w:rsid w:val="00FE5FEC"/>
    <w:rsid w:val="00FE7E8A"/>
    <w:rsid w:val="00FF009E"/>
    <w:rsid w:val="00FF2438"/>
    <w:rsid w:val="00FF3E5C"/>
    <w:rsid w:val="00FF5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2C4463"/>
  <w15:docId w15:val="{6C87B807-E7FC-422C-91B8-F362B61C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645"/>
    <w:rPr>
      <w:rFonts w:ascii="Comic Sans MS" w:eastAsia="Times New Roman" w:hAnsi="Comic Sans MS"/>
      <w:b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A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8B12CA"/>
    <w:pPr>
      <w:keepNext/>
      <w:keepLines/>
      <w:spacing w:before="200"/>
      <w:outlineLvl w:val="1"/>
    </w:pPr>
    <w:rPr>
      <w:rFonts w:ascii="Cambria" w:hAnsi="Cambria"/>
      <w:b w:val="0"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64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11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1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1CA"/>
    <w:rPr>
      <w:rFonts w:ascii="Comic Sans MS" w:eastAsia="Times New Roman" w:hAnsi="Comic Sans MS" w:cs="Times New Roman"/>
      <w:b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1CA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1CA"/>
    <w:rPr>
      <w:rFonts w:ascii="Comic Sans MS" w:eastAsia="Times New Roman" w:hAnsi="Comic Sans M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1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1CA"/>
    <w:rPr>
      <w:rFonts w:ascii="Tahoma" w:eastAsia="Times New Roman" w:hAnsi="Tahoma" w:cs="Tahoma"/>
      <w:b/>
      <w:sz w:val="16"/>
      <w:szCs w:val="16"/>
    </w:rPr>
  </w:style>
  <w:style w:type="table" w:styleId="TableGrid">
    <w:name w:val="Table Grid"/>
    <w:basedOn w:val="TableNormal"/>
    <w:uiPriority w:val="39"/>
    <w:rsid w:val="00326D1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1">
    <w:name w:val="Light Shading1"/>
    <w:basedOn w:val="TableNormal"/>
    <w:uiPriority w:val="60"/>
    <w:rsid w:val="00326D1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2Char">
    <w:name w:val="Heading 2 Char"/>
    <w:basedOn w:val="DefaultParagraphFont"/>
    <w:link w:val="Heading2"/>
    <w:rsid w:val="008B12CA"/>
    <w:rPr>
      <w:rFonts w:ascii="Cambria" w:eastAsia="Times New Roman" w:hAnsi="Cambria" w:cs="Times New Roman"/>
      <w:bCs/>
      <w:color w:val="4F81BD"/>
      <w:sz w:val="26"/>
      <w:szCs w:val="26"/>
    </w:rPr>
  </w:style>
  <w:style w:type="paragraph" w:styleId="FootnoteText">
    <w:name w:val="footnote text"/>
    <w:basedOn w:val="Normal"/>
    <w:link w:val="FootnoteTextChar"/>
    <w:rsid w:val="008B12CA"/>
    <w:rPr>
      <w:rFonts w:ascii="Times New Roman" w:hAnsi="Times New Roman"/>
      <w:b w:val="0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8B12CA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rsid w:val="008B12CA"/>
    <w:rPr>
      <w:vertAlign w:val="superscript"/>
    </w:rPr>
  </w:style>
  <w:style w:type="paragraph" w:customStyle="1" w:styleId="Default">
    <w:name w:val="Default"/>
    <w:rsid w:val="00A860E7"/>
    <w:pPr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  <w:lang w:eastAsia="zh-CN"/>
    </w:rPr>
  </w:style>
  <w:style w:type="character" w:styleId="Hyperlink">
    <w:name w:val="Hyperlink"/>
    <w:basedOn w:val="DefaultParagraphFont"/>
    <w:rsid w:val="00955676"/>
    <w:rPr>
      <w:color w:val="0000FF"/>
      <w:u w:val="single"/>
    </w:rPr>
  </w:style>
  <w:style w:type="table" w:styleId="MediumShading1-Accent2">
    <w:name w:val="Medium Shading 1 Accent 2"/>
    <w:basedOn w:val="TableNormal"/>
    <w:uiPriority w:val="63"/>
    <w:rsid w:val="00EC6800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rsid w:val="00EC6800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ColorfulList-Accent1">
    <w:name w:val="Colorful List Accent 1"/>
    <w:basedOn w:val="TableNormal"/>
    <w:uiPriority w:val="72"/>
    <w:rsid w:val="00DF6517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63771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Spacing">
    <w:name w:val="No Spacing"/>
    <w:uiPriority w:val="1"/>
    <w:qFormat/>
    <w:rsid w:val="00101BB0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722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2A5"/>
    <w:rPr>
      <w:rFonts w:ascii="Comic Sans MS" w:eastAsia="Times New Roman" w:hAnsi="Comic Sans MS"/>
      <w:b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722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2A5"/>
    <w:rPr>
      <w:rFonts w:ascii="Comic Sans MS" w:eastAsia="Times New Roman" w:hAnsi="Comic Sans MS"/>
      <w:b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A53980"/>
    <w:pPr>
      <w:spacing w:before="100" w:beforeAutospacing="1" w:after="100" w:afterAutospacing="1"/>
    </w:pPr>
    <w:rPr>
      <w:rFonts w:ascii="Times New Roman" w:hAnsi="Times New Roman"/>
      <w:b w:val="0"/>
      <w:lang w:eastAsia="en-GB"/>
    </w:rPr>
  </w:style>
  <w:style w:type="character" w:styleId="Strong">
    <w:name w:val="Strong"/>
    <w:basedOn w:val="DefaultParagraphFont"/>
    <w:uiPriority w:val="22"/>
    <w:qFormat/>
    <w:rsid w:val="00120F9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47AD6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B6F1C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896A5-51DB-4261-8F47-695C94907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19</CharactersWithSpaces>
  <SharedDoc>false</SharedDoc>
  <HLinks>
    <vt:vector size="6" baseType="variant">
      <vt:variant>
        <vt:i4>6488172</vt:i4>
      </vt:variant>
      <vt:variant>
        <vt:i4>0</vt:i4>
      </vt:variant>
      <vt:variant>
        <vt:i4>0</vt:i4>
      </vt:variant>
      <vt:variant>
        <vt:i4>5</vt:i4>
      </vt:variant>
      <vt:variant>
        <vt:lpwstr>http://www.westminster.ac.uk/study/current-students/resources/academic-regul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.Weingarten01@westminster.ac.uk</dc:creator>
  <cp:lastModifiedBy>Yasara 20221227</cp:lastModifiedBy>
  <cp:revision>7</cp:revision>
  <cp:lastPrinted>2018-10-16T13:55:00Z</cp:lastPrinted>
  <dcterms:created xsi:type="dcterms:W3CDTF">2022-10-13T15:56:00Z</dcterms:created>
  <dcterms:modified xsi:type="dcterms:W3CDTF">2022-12-14T06:25:00Z</dcterms:modified>
</cp:coreProperties>
</file>